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F3E22" w14:textId="5F68ACD7" w:rsidR="00D43254" w:rsidRDefault="00D43254" w:rsidP="00D43254">
      <w:pPr>
        <w:pStyle w:val="aff3"/>
        <w:keepNext/>
      </w:pPr>
      <w:r>
        <w:t xml:space="preserve">Table </w:t>
      </w:r>
      <w:r w:rsidRPr="006F2F47">
        <w:t>S</w:t>
      </w:r>
      <w:r w:rsidR="00E75C89">
        <w:rPr>
          <w:rFonts w:hint="eastAsia"/>
        </w:rPr>
        <w:t>1</w:t>
      </w:r>
      <w:r w:rsidRPr="006F2F47">
        <w:t xml:space="preserve"> </w:t>
      </w:r>
      <w:r w:rsidRPr="0061573D">
        <w:rPr>
          <w:rFonts w:eastAsiaTheme="minorEastAsia" w:cs="Times New Roman"/>
        </w:rPr>
        <w:t xml:space="preserve">Used </w:t>
      </w:r>
      <w:r>
        <w:rPr>
          <w:rFonts w:eastAsiaTheme="minorEastAsia" w:cs="Times New Roman"/>
        </w:rPr>
        <w:t>p</w:t>
      </w:r>
      <w:r w:rsidRPr="0061573D">
        <w:rPr>
          <w:rFonts w:eastAsiaTheme="minorEastAsia" w:cs="Times New Roman"/>
        </w:rPr>
        <w:t xml:space="preserve">rimers in </w:t>
      </w:r>
      <w:r>
        <w:rPr>
          <w:rFonts w:eastAsiaTheme="minorEastAsia" w:cs="Times New Roman"/>
        </w:rPr>
        <w:t>t</w:t>
      </w:r>
      <w:r w:rsidRPr="0061573D">
        <w:rPr>
          <w:rFonts w:eastAsiaTheme="minorEastAsia" w:cs="Times New Roman"/>
        </w:rPr>
        <w:t xml:space="preserve">his </w:t>
      </w:r>
      <w:r>
        <w:rPr>
          <w:rFonts w:eastAsiaTheme="minorEastAsia" w:cs="Times New Roman"/>
        </w:rPr>
        <w:t>s</w:t>
      </w:r>
      <w:r w:rsidRPr="0061573D">
        <w:rPr>
          <w:rFonts w:eastAsiaTheme="minorEastAsia" w:cs="Times New Roman"/>
        </w:rPr>
        <w:t>tudy</w:t>
      </w:r>
    </w:p>
    <w:tbl>
      <w:tblPr>
        <w:tblW w:w="8306" w:type="dxa"/>
        <w:tblLayout w:type="fixed"/>
        <w:tblLook w:val="04A0" w:firstRow="1" w:lastRow="0" w:firstColumn="1" w:lastColumn="0" w:noHBand="0" w:noVBand="1"/>
      </w:tblPr>
      <w:tblGrid>
        <w:gridCol w:w="1134"/>
        <w:gridCol w:w="3261"/>
        <w:gridCol w:w="3911"/>
      </w:tblGrid>
      <w:tr w:rsidR="00BE2172" w:rsidRPr="00BE2172" w14:paraId="4400E109" w14:textId="77777777" w:rsidTr="003147A1">
        <w:trPr>
          <w:trHeight w:val="300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491D4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BE217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B438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orward primers sequence</w:t>
            </w:r>
          </w:p>
        </w:tc>
        <w:tc>
          <w:tcPr>
            <w:tcW w:w="39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AD095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verse primers sequence</w:t>
            </w:r>
          </w:p>
        </w:tc>
      </w:tr>
      <w:tr w:rsidR="00BE2172" w:rsidRPr="00BE2172" w14:paraId="736E414A" w14:textId="77777777" w:rsidTr="00BE2172">
        <w:trPr>
          <w:trHeight w:val="300"/>
        </w:trPr>
        <w:tc>
          <w:tcPr>
            <w:tcW w:w="830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5E850" w14:textId="77777777" w:rsidR="00BE2172" w:rsidRPr="00BE2172" w:rsidRDefault="00BE2172" w:rsidP="00BE2172">
            <w:pPr>
              <w:widowControl/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PCR primers</w:t>
            </w:r>
          </w:p>
        </w:tc>
      </w:tr>
      <w:tr w:rsidR="00BE2172" w:rsidRPr="00BE2172" w14:paraId="7B4BAAF3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BA61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GDH-AS1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F6E1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ACTCACCAGCATCAACTATCAGA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CED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TTCGCCGTCTTCTCCTGTT</w:t>
            </w:r>
          </w:p>
        </w:tc>
      </w:tr>
      <w:tr w:rsidR="00BE2172" w:rsidRPr="00BE2172" w14:paraId="67723AE7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29D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FNG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A0E2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CGGTAACTGACTTGAATGTCCA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CE47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CGCTTCCCTGTTTTAGCTGC</w:t>
            </w:r>
          </w:p>
        </w:tc>
      </w:tr>
      <w:tr w:rsidR="00BE2172" w:rsidRPr="00BE2172" w14:paraId="7E3B242F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AAA34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ZMB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512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CACTCTCGACCCTACATG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0AD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GCCCCCAAAGTGACATTTATT</w:t>
            </w:r>
          </w:p>
        </w:tc>
      </w:tr>
      <w:tr w:rsidR="00BE2172" w:rsidRPr="00BE2172" w14:paraId="2EA68E1E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81AEE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F1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000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GCACAAGTTCGTGCCAG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468D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CGTCTCTCATTAGGGAGTTTTT</w:t>
            </w:r>
          </w:p>
        </w:tc>
      </w:tr>
      <w:tr w:rsidR="00BE2172" w:rsidRPr="00BE2172" w14:paraId="0BA939D9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6ED77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-bet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BC8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GCAAGGACGGCGAATGTT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8021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GGTGGACATATAAGCGGTTC</w:t>
            </w:r>
          </w:p>
        </w:tc>
      </w:tr>
      <w:tr w:rsidR="00BE2172" w:rsidRPr="00BE2172" w14:paraId="50C67A16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CF4B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PDH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5491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GAAGGCTCAGAATCCAGAAC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A2627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GTCATCAGGCTCACTCTCA</w:t>
            </w:r>
          </w:p>
        </w:tc>
      </w:tr>
      <w:tr w:rsidR="00BE2172" w:rsidRPr="00BE2172" w14:paraId="1581282F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889D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6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DB15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AGCAGAATGTCATCCGAGGTA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88BA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TGGCAGGTGTCCGAAGTG</w:t>
            </w:r>
          </w:p>
        </w:tc>
      </w:tr>
      <w:tr w:rsidR="00BE2172" w:rsidRPr="00BE2172" w14:paraId="70EA0BBA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494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PRT1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DC3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TTTGCTGACCTGCTGGATT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EEA5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CCCCTGTTGACTGGTCATT</w:t>
            </w:r>
          </w:p>
        </w:tc>
      </w:tr>
      <w:tr w:rsidR="00BE2172" w:rsidRPr="00BE2172" w14:paraId="02ABA294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CBF7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ircHIPK3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A41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CGGCCAGTCATGTATCAAA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D1C8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CCAAGACTTGTGAGGCCAT</w:t>
            </w:r>
          </w:p>
        </w:tc>
      </w:tr>
      <w:tr w:rsidR="00BE2172" w:rsidRPr="00BE2172" w14:paraId="04E57A40" w14:textId="77777777" w:rsidTr="003147A1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AEB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β-actin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00C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ATGTACGTTGCTATCCAGGC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F59D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TCCTTAATGTCACGCACGAT</w:t>
            </w:r>
          </w:p>
        </w:tc>
      </w:tr>
      <w:tr w:rsidR="00BE2172" w:rsidRPr="00BE2172" w14:paraId="0A655E48" w14:textId="77777777" w:rsidTr="00BE2172">
        <w:trPr>
          <w:trHeight w:val="300"/>
        </w:trPr>
        <w:tc>
          <w:tcPr>
            <w:tcW w:w="830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F9C20" w14:textId="77777777" w:rsidR="00BE2172" w:rsidRPr="00BE2172" w:rsidRDefault="00BE2172" w:rsidP="00BE2172">
            <w:pPr>
              <w:widowControl/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IP primers</w:t>
            </w:r>
          </w:p>
        </w:tc>
      </w:tr>
      <w:tr w:rsidR="00BE2172" w:rsidRPr="00BE2172" w14:paraId="6740EE18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9DEF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GDH-AS1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D95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318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BE2172" w:rsidRPr="00BE2172" w14:paraId="237067D6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F7D8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ED3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GAGTCACAACAAACCAAACC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19D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TCCAACTATAATGCCCATCGT</w:t>
            </w:r>
          </w:p>
        </w:tc>
      </w:tr>
      <w:tr w:rsidR="00BE2172" w:rsidRPr="00BE2172" w14:paraId="21E805D2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3397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0032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CACATCTCAGAGCAGACAGT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85DE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GACAGACCTCAAAGACACAGT</w:t>
            </w:r>
          </w:p>
        </w:tc>
      </w:tr>
      <w:tr w:rsidR="00BE2172" w:rsidRPr="00BE2172" w14:paraId="1AD2CF8B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1005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7BA4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GAGAACCGCTTCCTGTG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04A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TCGTCTGGGCTTCTTATTCAA</w:t>
            </w:r>
          </w:p>
        </w:tc>
      </w:tr>
      <w:tr w:rsidR="00BE2172" w:rsidRPr="00BE2172" w14:paraId="2AF0FEB9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0BC8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116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TCGTTCGGACAGCACCTT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DF1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TGAGCCGTGAAGGAAATAGG</w:t>
            </w:r>
          </w:p>
        </w:tc>
      </w:tr>
      <w:tr w:rsidR="00BE2172" w:rsidRPr="00BE2172" w14:paraId="26AE6A17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8CDBB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9669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ACTCCTCGCCCACAACCT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05DE1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ACAGCACGCACAGACATC</w:t>
            </w:r>
          </w:p>
        </w:tc>
      </w:tr>
      <w:tr w:rsidR="00BE2172" w:rsidRPr="00BE2172" w14:paraId="3A449350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4E58A" w14:textId="77777777" w:rsidR="009E2F78" w:rsidRDefault="009E2F78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  <w:p w14:paraId="0C28B6D2" w14:textId="19AEA88D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BX21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A4E3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4E3E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BE2172" w:rsidRPr="00BE2172" w14:paraId="10D5853E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4863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067C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ATTCAACAGTCTCACATCTC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9B1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GATACATGACAGTACCAGAA</w:t>
            </w:r>
          </w:p>
        </w:tc>
      </w:tr>
      <w:tr w:rsidR="00BE2172" w:rsidRPr="00BE2172" w14:paraId="6FEB41CE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64E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DEE8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CTGCCAACTTGCCTCTT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5BF2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ACATTTCAGTGAACACCCTCT</w:t>
            </w:r>
          </w:p>
        </w:tc>
      </w:tr>
      <w:tr w:rsidR="00BE2172" w:rsidRPr="00BE2172" w14:paraId="63C84FD7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7572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68C4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GCCTCCATCGTCCTATCTC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CC38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GTGCCTCATCCATAGACTG</w:t>
            </w:r>
          </w:p>
        </w:tc>
      </w:tr>
      <w:tr w:rsidR="00BE2172" w:rsidRPr="00BE2172" w14:paraId="65DABF25" w14:textId="77777777" w:rsidTr="003147A1">
        <w:trPr>
          <w:trHeight w:val="28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E099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F9DD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GAAAGGTCACTTAGCACAGA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7A8A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GCATTCTCCTGGCACTCA</w:t>
            </w:r>
          </w:p>
        </w:tc>
      </w:tr>
      <w:tr w:rsidR="00BE2172" w:rsidRPr="00BE2172" w14:paraId="246643E2" w14:textId="77777777" w:rsidTr="003147A1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E56E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7186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GCCTAGTATTAGCCACGAGAG</w:t>
            </w:r>
          </w:p>
        </w:tc>
        <w:tc>
          <w:tcPr>
            <w:tcW w:w="3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DCE0" w14:textId="77777777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E217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CAGCATGTCTCCGCAACC</w:t>
            </w:r>
          </w:p>
        </w:tc>
      </w:tr>
      <w:tr w:rsidR="00BE2172" w:rsidRPr="00BE2172" w14:paraId="260EFB18" w14:textId="77777777" w:rsidTr="009E2F78">
        <w:trPr>
          <w:trHeight w:val="495"/>
        </w:trPr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3BC135D" w14:textId="6A92B821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13FAD7B" w14:textId="293B7F63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2EF013C" w14:textId="4E22D468" w:rsidR="00BE2172" w:rsidRPr="00BE2172" w:rsidRDefault="00BE2172" w:rsidP="00BE2172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5FE41C02" w14:textId="0BC1D1E8" w:rsidR="00DD7F55" w:rsidRDefault="00DD7F55">
      <w:pPr>
        <w:jc w:val="left"/>
      </w:pPr>
    </w:p>
    <w:sectPr w:rsidR="00DD7F55" w:rsidSect="00E22AF2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82801" w14:textId="77777777" w:rsidR="00E134E3" w:rsidRDefault="00E134E3" w:rsidP="00597487">
      <w:r>
        <w:separator/>
      </w:r>
    </w:p>
  </w:endnote>
  <w:endnote w:type="continuationSeparator" w:id="0">
    <w:p w14:paraId="6717E24E" w14:textId="77777777" w:rsidR="00E134E3" w:rsidRDefault="00E134E3" w:rsidP="00597487">
      <w:r>
        <w:continuationSeparator/>
      </w:r>
    </w:p>
  </w:endnote>
  <w:endnote w:type="continuationNotice" w:id="1">
    <w:p w14:paraId="4D1375FB" w14:textId="77777777" w:rsidR="00E134E3" w:rsidRDefault="00E134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66569628"/>
      <w:docPartObj>
        <w:docPartGallery w:val="Page Numbers (Bottom of Page)"/>
        <w:docPartUnique/>
      </w:docPartObj>
    </w:sdtPr>
    <w:sdtContent>
      <w:p w14:paraId="3C9341BE" w14:textId="28DACA66" w:rsidR="000C3A4E" w:rsidRDefault="006F2F47">
        <w:pPr>
          <w:pStyle w:val="af5"/>
          <w:jc w:val="center"/>
        </w:pPr>
        <w:r>
          <w:t>1</w:t>
        </w:r>
      </w:p>
    </w:sdtContent>
  </w:sdt>
  <w:p w14:paraId="5FB05709" w14:textId="77777777" w:rsidR="000C3A4E" w:rsidRDefault="000C3A4E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7F2E3" w14:textId="77777777" w:rsidR="00E134E3" w:rsidRDefault="00E134E3" w:rsidP="00597487">
      <w:r>
        <w:separator/>
      </w:r>
    </w:p>
  </w:footnote>
  <w:footnote w:type="continuationSeparator" w:id="0">
    <w:p w14:paraId="368DEDD5" w14:textId="77777777" w:rsidR="00E134E3" w:rsidRDefault="00E134E3" w:rsidP="00597487">
      <w:r>
        <w:continuationSeparator/>
      </w:r>
    </w:p>
  </w:footnote>
  <w:footnote w:type="continuationNotice" w:id="1">
    <w:p w14:paraId="0E864CF6" w14:textId="77777777" w:rsidR="00E134E3" w:rsidRDefault="00E134E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7M0NDUyNDCxNDFT0lEKTi0uzszPAykwNKkFANvSMsMtAAAA"/>
    <w:docVar w:name="MachineID" w:val="204|207|197|205|203|197|204|205|197|205|207|197|199|201|197|185|198|"/>
    <w:docVar w:name="Username" w:val="Editor"/>
  </w:docVars>
  <w:rsids>
    <w:rsidRoot w:val="00715496"/>
    <w:rsid w:val="0000036F"/>
    <w:rsid w:val="0000154A"/>
    <w:rsid w:val="00004BFF"/>
    <w:rsid w:val="000057C3"/>
    <w:rsid w:val="00005D67"/>
    <w:rsid w:val="0000674C"/>
    <w:rsid w:val="000101E4"/>
    <w:rsid w:val="00010AF2"/>
    <w:rsid w:val="00011850"/>
    <w:rsid w:val="00011EB4"/>
    <w:rsid w:val="00013C0F"/>
    <w:rsid w:val="0001460F"/>
    <w:rsid w:val="00014BDB"/>
    <w:rsid w:val="00015186"/>
    <w:rsid w:val="000170AE"/>
    <w:rsid w:val="000175F9"/>
    <w:rsid w:val="000249B3"/>
    <w:rsid w:val="0002658D"/>
    <w:rsid w:val="00030A71"/>
    <w:rsid w:val="00034233"/>
    <w:rsid w:val="000370C7"/>
    <w:rsid w:val="00037657"/>
    <w:rsid w:val="00037832"/>
    <w:rsid w:val="00037D7B"/>
    <w:rsid w:val="00041325"/>
    <w:rsid w:val="00041A50"/>
    <w:rsid w:val="00041F8E"/>
    <w:rsid w:val="00042A88"/>
    <w:rsid w:val="000430D6"/>
    <w:rsid w:val="00043677"/>
    <w:rsid w:val="00045AAE"/>
    <w:rsid w:val="000469B0"/>
    <w:rsid w:val="000473D9"/>
    <w:rsid w:val="00047C1B"/>
    <w:rsid w:val="00047F45"/>
    <w:rsid w:val="00050E5E"/>
    <w:rsid w:val="00052182"/>
    <w:rsid w:val="00054702"/>
    <w:rsid w:val="00054F44"/>
    <w:rsid w:val="00055B6E"/>
    <w:rsid w:val="00057526"/>
    <w:rsid w:val="000601D5"/>
    <w:rsid w:val="00060CBE"/>
    <w:rsid w:val="00060DC2"/>
    <w:rsid w:val="00061279"/>
    <w:rsid w:val="00061ADC"/>
    <w:rsid w:val="00062E52"/>
    <w:rsid w:val="00066B4F"/>
    <w:rsid w:val="000673B4"/>
    <w:rsid w:val="00067D26"/>
    <w:rsid w:val="00070964"/>
    <w:rsid w:val="00070A42"/>
    <w:rsid w:val="00070BC6"/>
    <w:rsid w:val="00070D89"/>
    <w:rsid w:val="000713CC"/>
    <w:rsid w:val="00071EC2"/>
    <w:rsid w:val="00074EF1"/>
    <w:rsid w:val="0007717E"/>
    <w:rsid w:val="000779DB"/>
    <w:rsid w:val="0008108D"/>
    <w:rsid w:val="00083F9C"/>
    <w:rsid w:val="00083FB6"/>
    <w:rsid w:val="00084374"/>
    <w:rsid w:val="000853F1"/>
    <w:rsid w:val="00085F63"/>
    <w:rsid w:val="00085FAF"/>
    <w:rsid w:val="00086AE0"/>
    <w:rsid w:val="00086C1D"/>
    <w:rsid w:val="00086DD1"/>
    <w:rsid w:val="00086EB0"/>
    <w:rsid w:val="000875ED"/>
    <w:rsid w:val="00090281"/>
    <w:rsid w:val="000912DD"/>
    <w:rsid w:val="000918D2"/>
    <w:rsid w:val="000919BB"/>
    <w:rsid w:val="00092368"/>
    <w:rsid w:val="00093642"/>
    <w:rsid w:val="000966F9"/>
    <w:rsid w:val="0009716D"/>
    <w:rsid w:val="000A0431"/>
    <w:rsid w:val="000A23BB"/>
    <w:rsid w:val="000A40EB"/>
    <w:rsid w:val="000A4E42"/>
    <w:rsid w:val="000A5855"/>
    <w:rsid w:val="000B015F"/>
    <w:rsid w:val="000B08CC"/>
    <w:rsid w:val="000B0A41"/>
    <w:rsid w:val="000B0C3D"/>
    <w:rsid w:val="000B175F"/>
    <w:rsid w:val="000B1E60"/>
    <w:rsid w:val="000B2685"/>
    <w:rsid w:val="000B2BDE"/>
    <w:rsid w:val="000B37C3"/>
    <w:rsid w:val="000B3D37"/>
    <w:rsid w:val="000B3EEA"/>
    <w:rsid w:val="000B3F1A"/>
    <w:rsid w:val="000B4030"/>
    <w:rsid w:val="000B66C7"/>
    <w:rsid w:val="000B6A6B"/>
    <w:rsid w:val="000B70E9"/>
    <w:rsid w:val="000B7569"/>
    <w:rsid w:val="000B7995"/>
    <w:rsid w:val="000B7ECA"/>
    <w:rsid w:val="000C0731"/>
    <w:rsid w:val="000C323E"/>
    <w:rsid w:val="000C3A4E"/>
    <w:rsid w:val="000D0433"/>
    <w:rsid w:val="000D08DF"/>
    <w:rsid w:val="000D24E3"/>
    <w:rsid w:val="000D4815"/>
    <w:rsid w:val="000D6014"/>
    <w:rsid w:val="000E02B7"/>
    <w:rsid w:val="000E3CD3"/>
    <w:rsid w:val="000E4A0A"/>
    <w:rsid w:val="000E542E"/>
    <w:rsid w:val="000E567E"/>
    <w:rsid w:val="000E6E35"/>
    <w:rsid w:val="000E7DAB"/>
    <w:rsid w:val="000F1E02"/>
    <w:rsid w:val="000F2BE4"/>
    <w:rsid w:val="000F3AC5"/>
    <w:rsid w:val="00101838"/>
    <w:rsid w:val="00102F19"/>
    <w:rsid w:val="001032DD"/>
    <w:rsid w:val="001053A0"/>
    <w:rsid w:val="00106003"/>
    <w:rsid w:val="0010621F"/>
    <w:rsid w:val="00106408"/>
    <w:rsid w:val="00106462"/>
    <w:rsid w:val="001064A0"/>
    <w:rsid w:val="00106F77"/>
    <w:rsid w:val="001078C7"/>
    <w:rsid w:val="00107968"/>
    <w:rsid w:val="00107CAA"/>
    <w:rsid w:val="00111A7B"/>
    <w:rsid w:val="00111ECD"/>
    <w:rsid w:val="00112050"/>
    <w:rsid w:val="00112839"/>
    <w:rsid w:val="00113977"/>
    <w:rsid w:val="001143B0"/>
    <w:rsid w:val="001149A0"/>
    <w:rsid w:val="00114BBE"/>
    <w:rsid w:val="0011512C"/>
    <w:rsid w:val="00115B05"/>
    <w:rsid w:val="00115F27"/>
    <w:rsid w:val="00116A5F"/>
    <w:rsid w:val="00116C8D"/>
    <w:rsid w:val="001201AE"/>
    <w:rsid w:val="001220E5"/>
    <w:rsid w:val="0012255F"/>
    <w:rsid w:val="00122700"/>
    <w:rsid w:val="00122963"/>
    <w:rsid w:val="00122D8E"/>
    <w:rsid w:val="00122E8F"/>
    <w:rsid w:val="0012607B"/>
    <w:rsid w:val="00126084"/>
    <w:rsid w:val="00130298"/>
    <w:rsid w:val="001303B2"/>
    <w:rsid w:val="0013224F"/>
    <w:rsid w:val="00132EBF"/>
    <w:rsid w:val="0013447E"/>
    <w:rsid w:val="001357A0"/>
    <w:rsid w:val="00136008"/>
    <w:rsid w:val="00136143"/>
    <w:rsid w:val="00136472"/>
    <w:rsid w:val="00136737"/>
    <w:rsid w:val="0013730D"/>
    <w:rsid w:val="00137D8B"/>
    <w:rsid w:val="001402BD"/>
    <w:rsid w:val="00141B8C"/>
    <w:rsid w:val="00142999"/>
    <w:rsid w:val="00142AEB"/>
    <w:rsid w:val="00143D29"/>
    <w:rsid w:val="00143FED"/>
    <w:rsid w:val="00144728"/>
    <w:rsid w:val="00144AE7"/>
    <w:rsid w:val="00145A6E"/>
    <w:rsid w:val="001476F7"/>
    <w:rsid w:val="00147E0D"/>
    <w:rsid w:val="00152346"/>
    <w:rsid w:val="001524FF"/>
    <w:rsid w:val="00152DFC"/>
    <w:rsid w:val="00154ABC"/>
    <w:rsid w:val="00155799"/>
    <w:rsid w:val="00156918"/>
    <w:rsid w:val="001570EE"/>
    <w:rsid w:val="00157D40"/>
    <w:rsid w:val="00161C69"/>
    <w:rsid w:val="00162782"/>
    <w:rsid w:val="0016292E"/>
    <w:rsid w:val="00162967"/>
    <w:rsid w:val="00163E88"/>
    <w:rsid w:val="0016454A"/>
    <w:rsid w:val="00166236"/>
    <w:rsid w:val="00167B68"/>
    <w:rsid w:val="00167E97"/>
    <w:rsid w:val="00170AF3"/>
    <w:rsid w:val="00170FFA"/>
    <w:rsid w:val="00173061"/>
    <w:rsid w:val="00173EA4"/>
    <w:rsid w:val="00180C9C"/>
    <w:rsid w:val="0018116A"/>
    <w:rsid w:val="0018130A"/>
    <w:rsid w:val="00182156"/>
    <w:rsid w:val="001823B1"/>
    <w:rsid w:val="00185C79"/>
    <w:rsid w:val="00185D1A"/>
    <w:rsid w:val="00190E51"/>
    <w:rsid w:val="00190EE2"/>
    <w:rsid w:val="00191D08"/>
    <w:rsid w:val="00191F9F"/>
    <w:rsid w:val="00195530"/>
    <w:rsid w:val="00197F62"/>
    <w:rsid w:val="001A2B2E"/>
    <w:rsid w:val="001A2DBF"/>
    <w:rsid w:val="001A30D1"/>
    <w:rsid w:val="001A464A"/>
    <w:rsid w:val="001A58E5"/>
    <w:rsid w:val="001A61C9"/>
    <w:rsid w:val="001B07E5"/>
    <w:rsid w:val="001B1436"/>
    <w:rsid w:val="001B1C1D"/>
    <w:rsid w:val="001B1FEF"/>
    <w:rsid w:val="001B2008"/>
    <w:rsid w:val="001B21C1"/>
    <w:rsid w:val="001B241F"/>
    <w:rsid w:val="001B2F3B"/>
    <w:rsid w:val="001B354F"/>
    <w:rsid w:val="001B3D49"/>
    <w:rsid w:val="001B3E0C"/>
    <w:rsid w:val="001B3EBD"/>
    <w:rsid w:val="001B55B4"/>
    <w:rsid w:val="001B74D1"/>
    <w:rsid w:val="001C02C7"/>
    <w:rsid w:val="001C17F2"/>
    <w:rsid w:val="001C1E6E"/>
    <w:rsid w:val="001C3990"/>
    <w:rsid w:val="001C4C22"/>
    <w:rsid w:val="001C4F90"/>
    <w:rsid w:val="001C4FAC"/>
    <w:rsid w:val="001C5404"/>
    <w:rsid w:val="001C5749"/>
    <w:rsid w:val="001D3BF7"/>
    <w:rsid w:val="001D4751"/>
    <w:rsid w:val="001D4E6E"/>
    <w:rsid w:val="001D7011"/>
    <w:rsid w:val="001D7118"/>
    <w:rsid w:val="001D75FC"/>
    <w:rsid w:val="001E0820"/>
    <w:rsid w:val="001E18F7"/>
    <w:rsid w:val="001E2673"/>
    <w:rsid w:val="001E28B9"/>
    <w:rsid w:val="001E29DE"/>
    <w:rsid w:val="001E3230"/>
    <w:rsid w:val="001E34DD"/>
    <w:rsid w:val="001E4697"/>
    <w:rsid w:val="001E4FD2"/>
    <w:rsid w:val="001E6261"/>
    <w:rsid w:val="001F20FC"/>
    <w:rsid w:val="001F2110"/>
    <w:rsid w:val="001F2954"/>
    <w:rsid w:val="001F2EC9"/>
    <w:rsid w:val="001F3959"/>
    <w:rsid w:val="001F3BB0"/>
    <w:rsid w:val="001F43B4"/>
    <w:rsid w:val="001F4556"/>
    <w:rsid w:val="001F4860"/>
    <w:rsid w:val="001F59F2"/>
    <w:rsid w:val="001F686C"/>
    <w:rsid w:val="001F78E4"/>
    <w:rsid w:val="0020139B"/>
    <w:rsid w:val="0020280A"/>
    <w:rsid w:val="00202D1C"/>
    <w:rsid w:val="0020510E"/>
    <w:rsid w:val="00205612"/>
    <w:rsid w:val="00207C9D"/>
    <w:rsid w:val="002105C0"/>
    <w:rsid w:val="002117EC"/>
    <w:rsid w:val="00211CDF"/>
    <w:rsid w:val="00211EE9"/>
    <w:rsid w:val="00213491"/>
    <w:rsid w:val="00213777"/>
    <w:rsid w:val="00214BE4"/>
    <w:rsid w:val="00214D0B"/>
    <w:rsid w:val="00214D30"/>
    <w:rsid w:val="00215233"/>
    <w:rsid w:val="0021585E"/>
    <w:rsid w:val="002164B7"/>
    <w:rsid w:val="002170E6"/>
    <w:rsid w:val="00217C3D"/>
    <w:rsid w:val="00217E1F"/>
    <w:rsid w:val="002204D2"/>
    <w:rsid w:val="002209AD"/>
    <w:rsid w:val="00223092"/>
    <w:rsid w:val="002243C8"/>
    <w:rsid w:val="00225198"/>
    <w:rsid w:val="00226D61"/>
    <w:rsid w:val="002277A8"/>
    <w:rsid w:val="002278AF"/>
    <w:rsid w:val="002323E1"/>
    <w:rsid w:val="00232B2A"/>
    <w:rsid w:val="00236D65"/>
    <w:rsid w:val="002374B3"/>
    <w:rsid w:val="0024102F"/>
    <w:rsid w:val="002414FD"/>
    <w:rsid w:val="00243686"/>
    <w:rsid w:val="00243CA6"/>
    <w:rsid w:val="00243F39"/>
    <w:rsid w:val="002441D5"/>
    <w:rsid w:val="0024462B"/>
    <w:rsid w:val="00247C8B"/>
    <w:rsid w:val="00250732"/>
    <w:rsid w:val="00250D86"/>
    <w:rsid w:val="00251381"/>
    <w:rsid w:val="00252C0E"/>
    <w:rsid w:val="00253D4E"/>
    <w:rsid w:val="00254415"/>
    <w:rsid w:val="00254DD8"/>
    <w:rsid w:val="002557F2"/>
    <w:rsid w:val="00255D9B"/>
    <w:rsid w:val="00255E07"/>
    <w:rsid w:val="00256720"/>
    <w:rsid w:val="00256D99"/>
    <w:rsid w:val="00260431"/>
    <w:rsid w:val="00260689"/>
    <w:rsid w:val="00261196"/>
    <w:rsid w:val="00266953"/>
    <w:rsid w:val="002672BF"/>
    <w:rsid w:val="00267F0F"/>
    <w:rsid w:val="002710C1"/>
    <w:rsid w:val="00271631"/>
    <w:rsid w:val="002716FF"/>
    <w:rsid w:val="002726A2"/>
    <w:rsid w:val="0027361B"/>
    <w:rsid w:val="00274DAA"/>
    <w:rsid w:val="00275B73"/>
    <w:rsid w:val="00275CD9"/>
    <w:rsid w:val="00276AAC"/>
    <w:rsid w:val="00277462"/>
    <w:rsid w:val="00280FFA"/>
    <w:rsid w:val="00283259"/>
    <w:rsid w:val="0028372E"/>
    <w:rsid w:val="00283E26"/>
    <w:rsid w:val="0028429F"/>
    <w:rsid w:val="00284CA3"/>
    <w:rsid w:val="002903EE"/>
    <w:rsid w:val="002912AB"/>
    <w:rsid w:val="00291ACE"/>
    <w:rsid w:val="00291C05"/>
    <w:rsid w:val="002921B9"/>
    <w:rsid w:val="00292B19"/>
    <w:rsid w:val="0029401F"/>
    <w:rsid w:val="00294F5F"/>
    <w:rsid w:val="00295C45"/>
    <w:rsid w:val="002A0FEE"/>
    <w:rsid w:val="002A26CD"/>
    <w:rsid w:val="002A3838"/>
    <w:rsid w:val="002A4454"/>
    <w:rsid w:val="002A57FA"/>
    <w:rsid w:val="002A6252"/>
    <w:rsid w:val="002A7029"/>
    <w:rsid w:val="002A71D9"/>
    <w:rsid w:val="002B0365"/>
    <w:rsid w:val="002B0ADB"/>
    <w:rsid w:val="002B14AC"/>
    <w:rsid w:val="002B1C06"/>
    <w:rsid w:val="002B5493"/>
    <w:rsid w:val="002B6FD8"/>
    <w:rsid w:val="002B7150"/>
    <w:rsid w:val="002C12F6"/>
    <w:rsid w:val="002C1F2D"/>
    <w:rsid w:val="002C2FC5"/>
    <w:rsid w:val="002C3460"/>
    <w:rsid w:val="002C5562"/>
    <w:rsid w:val="002C605A"/>
    <w:rsid w:val="002C7A36"/>
    <w:rsid w:val="002D0C2A"/>
    <w:rsid w:val="002D26B7"/>
    <w:rsid w:val="002D3B31"/>
    <w:rsid w:val="002D6BA3"/>
    <w:rsid w:val="002D74EE"/>
    <w:rsid w:val="002E2799"/>
    <w:rsid w:val="002E454F"/>
    <w:rsid w:val="002E45AA"/>
    <w:rsid w:val="002E4F2F"/>
    <w:rsid w:val="002E50C6"/>
    <w:rsid w:val="002E50F1"/>
    <w:rsid w:val="002E5504"/>
    <w:rsid w:val="002E55D7"/>
    <w:rsid w:val="002F2A34"/>
    <w:rsid w:val="002F2D15"/>
    <w:rsid w:val="002F40BC"/>
    <w:rsid w:val="002F4251"/>
    <w:rsid w:val="002F79ED"/>
    <w:rsid w:val="003008E6"/>
    <w:rsid w:val="00300C18"/>
    <w:rsid w:val="00300C63"/>
    <w:rsid w:val="0030174D"/>
    <w:rsid w:val="00302F93"/>
    <w:rsid w:val="003036F1"/>
    <w:rsid w:val="00305733"/>
    <w:rsid w:val="003063A7"/>
    <w:rsid w:val="0031093A"/>
    <w:rsid w:val="0031239F"/>
    <w:rsid w:val="00313D84"/>
    <w:rsid w:val="0031427A"/>
    <w:rsid w:val="003147A1"/>
    <w:rsid w:val="003156D8"/>
    <w:rsid w:val="00316903"/>
    <w:rsid w:val="00317080"/>
    <w:rsid w:val="003202C6"/>
    <w:rsid w:val="00320F9B"/>
    <w:rsid w:val="00322E11"/>
    <w:rsid w:val="00325253"/>
    <w:rsid w:val="00325292"/>
    <w:rsid w:val="003268F8"/>
    <w:rsid w:val="00327556"/>
    <w:rsid w:val="00327AFF"/>
    <w:rsid w:val="0033096D"/>
    <w:rsid w:val="003330D6"/>
    <w:rsid w:val="00333349"/>
    <w:rsid w:val="00333BAB"/>
    <w:rsid w:val="00333F3D"/>
    <w:rsid w:val="0033632C"/>
    <w:rsid w:val="00336D91"/>
    <w:rsid w:val="00337A88"/>
    <w:rsid w:val="0034210B"/>
    <w:rsid w:val="00342299"/>
    <w:rsid w:val="00342CBE"/>
    <w:rsid w:val="003454A2"/>
    <w:rsid w:val="00346658"/>
    <w:rsid w:val="00347048"/>
    <w:rsid w:val="00350EA8"/>
    <w:rsid w:val="003550DC"/>
    <w:rsid w:val="003577D7"/>
    <w:rsid w:val="00357D1D"/>
    <w:rsid w:val="003608E5"/>
    <w:rsid w:val="0036097F"/>
    <w:rsid w:val="003645D5"/>
    <w:rsid w:val="003659FF"/>
    <w:rsid w:val="00366B88"/>
    <w:rsid w:val="00370A75"/>
    <w:rsid w:val="0037241B"/>
    <w:rsid w:val="003734CC"/>
    <w:rsid w:val="00374450"/>
    <w:rsid w:val="003766C4"/>
    <w:rsid w:val="0037681C"/>
    <w:rsid w:val="0038082A"/>
    <w:rsid w:val="00381792"/>
    <w:rsid w:val="0038231C"/>
    <w:rsid w:val="003823E5"/>
    <w:rsid w:val="003833D8"/>
    <w:rsid w:val="0038723F"/>
    <w:rsid w:val="003875D7"/>
    <w:rsid w:val="00391D7C"/>
    <w:rsid w:val="00392396"/>
    <w:rsid w:val="00392CB9"/>
    <w:rsid w:val="00394709"/>
    <w:rsid w:val="003949E3"/>
    <w:rsid w:val="00395339"/>
    <w:rsid w:val="00395569"/>
    <w:rsid w:val="0039566C"/>
    <w:rsid w:val="00395911"/>
    <w:rsid w:val="00395F95"/>
    <w:rsid w:val="00396DF6"/>
    <w:rsid w:val="00397927"/>
    <w:rsid w:val="003A0B7F"/>
    <w:rsid w:val="003A1022"/>
    <w:rsid w:val="003A1024"/>
    <w:rsid w:val="003A16A0"/>
    <w:rsid w:val="003A180C"/>
    <w:rsid w:val="003A1C0A"/>
    <w:rsid w:val="003A219B"/>
    <w:rsid w:val="003A5BB9"/>
    <w:rsid w:val="003A6117"/>
    <w:rsid w:val="003A62F9"/>
    <w:rsid w:val="003A64A0"/>
    <w:rsid w:val="003B033D"/>
    <w:rsid w:val="003B0A60"/>
    <w:rsid w:val="003B2E39"/>
    <w:rsid w:val="003B3239"/>
    <w:rsid w:val="003B35F9"/>
    <w:rsid w:val="003B3BE8"/>
    <w:rsid w:val="003B5B0F"/>
    <w:rsid w:val="003B6524"/>
    <w:rsid w:val="003B6637"/>
    <w:rsid w:val="003B66AC"/>
    <w:rsid w:val="003B677F"/>
    <w:rsid w:val="003B6F83"/>
    <w:rsid w:val="003C4C37"/>
    <w:rsid w:val="003C5490"/>
    <w:rsid w:val="003C5B9C"/>
    <w:rsid w:val="003C5CF9"/>
    <w:rsid w:val="003C79B5"/>
    <w:rsid w:val="003C7BCA"/>
    <w:rsid w:val="003C7BDE"/>
    <w:rsid w:val="003D0708"/>
    <w:rsid w:val="003D0941"/>
    <w:rsid w:val="003D104D"/>
    <w:rsid w:val="003D1638"/>
    <w:rsid w:val="003D19DE"/>
    <w:rsid w:val="003D2015"/>
    <w:rsid w:val="003D3B31"/>
    <w:rsid w:val="003D419C"/>
    <w:rsid w:val="003D4A73"/>
    <w:rsid w:val="003D52BC"/>
    <w:rsid w:val="003D57A1"/>
    <w:rsid w:val="003D6D2A"/>
    <w:rsid w:val="003E0E11"/>
    <w:rsid w:val="003E21C8"/>
    <w:rsid w:val="003E2BC1"/>
    <w:rsid w:val="003E32FE"/>
    <w:rsid w:val="003E3B26"/>
    <w:rsid w:val="003E48FA"/>
    <w:rsid w:val="003E4CCB"/>
    <w:rsid w:val="003E4D78"/>
    <w:rsid w:val="003E61C0"/>
    <w:rsid w:val="003E7496"/>
    <w:rsid w:val="003E7984"/>
    <w:rsid w:val="003E7ABC"/>
    <w:rsid w:val="003E7B7C"/>
    <w:rsid w:val="003F083A"/>
    <w:rsid w:val="003F172F"/>
    <w:rsid w:val="003F2716"/>
    <w:rsid w:val="003F4217"/>
    <w:rsid w:val="003F5D90"/>
    <w:rsid w:val="0040236D"/>
    <w:rsid w:val="00402FE0"/>
    <w:rsid w:val="004037DF"/>
    <w:rsid w:val="00404EFB"/>
    <w:rsid w:val="00405EE5"/>
    <w:rsid w:val="00407E07"/>
    <w:rsid w:val="00411C05"/>
    <w:rsid w:val="0041224C"/>
    <w:rsid w:val="0041298D"/>
    <w:rsid w:val="00413BCD"/>
    <w:rsid w:val="00414C16"/>
    <w:rsid w:val="00417271"/>
    <w:rsid w:val="0042031A"/>
    <w:rsid w:val="00421424"/>
    <w:rsid w:val="00421B2C"/>
    <w:rsid w:val="004242CC"/>
    <w:rsid w:val="004248BC"/>
    <w:rsid w:val="00426185"/>
    <w:rsid w:val="00426AD7"/>
    <w:rsid w:val="00427B5A"/>
    <w:rsid w:val="00430986"/>
    <w:rsid w:val="004309B8"/>
    <w:rsid w:val="00434FFB"/>
    <w:rsid w:val="00435157"/>
    <w:rsid w:val="004408CA"/>
    <w:rsid w:val="00441192"/>
    <w:rsid w:val="004414D8"/>
    <w:rsid w:val="00443D24"/>
    <w:rsid w:val="00443E09"/>
    <w:rsid w:val="004454EA"/>
    <w:rsid w:val="00445823"/>
    <w:rsid w:val="004471F2"/>
    <w:rsid w:val="0044751B"/>
    <w:rsid w:val="00447C27"/>
    <w:rsid w:val="0045252D"/>
    <w:rsid w:val="004562B4"/>
    <w:rsid w:val="0045695A"/>
    <w:rsid w:val="00456BB4"/>
    <w:rsid w:val="00460099"/>
    <w:rsid w:val="00460DB6"/>
    <w:rsid w:val="00461C44"/>
    <w:rsid w:val="00462996"/>
    <w:rsid w:val="00463B9B"/>
    <w:rsid w:val="00465D85"/>
    <w:rsid w:val="00466FBE"/>
    <w:rsid w:val="0047030B"/>
    <w:rsid w:val="004708D0"/>
    <w:rsid w:val="00471B7C"/>
    <w:rsid w:val="00471F14"/>
    <w:rsid w:val="004728BB"/>
    <w:rsid w:val="004737AA"/>
    <w:rsid w:val="004738AD"/>
    <w:rsid w:val="00474193"/>
    <w:rsid w:val="004743B8"/>
    <w:rsid w:val="004746BC"/>
    <w:rsid w:val="00474A7C"/>
    <w:rsid w:val="00474C4A"/>
    <w:rsid w:val="00476350"/>
    <w:rsid w:val="00481089"/>
    <w:rsid w:val="00481CE2"/>
    <w:rsid w:val="00481D15"/>
    <w:rsid w:val="00482328"/>
    <w:rsid w:val="004823B2"/>
    <w:rsid w:val="00483583"/>
    <w:rsid w:val="0049021D"/>
    <w:rsid w:val="00491E8A"/>
    <w:rsid w:val="00492751"/>
    <w:rsid w:val="00492909"/>
    <w:rsid w:val="00493A4F"/>
    <w:rsid w:val="00493FCB"/>
    <w:rsid w:val="00495D27"/>
    <w:rsid w:val="00495FF0"/>
    <w:rsid w:val="0049666E"/>
    <w:rsid w:val="00497CFE"/>
    <w:rsid w:val="004A06DA"/>
    <w:rsid w:val="004A0ED5"/>
    <w:rsid w:val="004A235A"/>
    <w:rsid w:val="004A44B5"/>
    <w:rsid w:val="004A7413"/>
    <w:rsid w:val="004A79E6"/>
    <w:rsid w:val="004A7AC3"/>
    <w:rsid w:val="004B3247"/>
    <w:rsid w:val="004B3961"/>
    <w:rsid w:val="004B60F3"/>
    <w:rsid w:val="004C026D"/>
    <w:rsid w:val="004C1167"/>
    <w:rsid w:val="004C16B9"/>
    <w:rsid w:val="004C1B91"/>
    <w:rsid w:val="004C29DD"/>
    <w:rsid w:val="004C2A06"/>
    <w:rsid w:val="004C2DC0"/>
    <w:rsid w:val="004C3BE7"/>
    <w:rsid w:val="004C4D58"/>
    <w:rsid w:val="004C4FD9"/>
    <w:rsid w:val="004C535F"/>
    <w:rsid w:val="004C57E5"/>
    <w:rsid w:val="004C5A7D"/>
    <w:rsid w:val="004C7CAF"/>
    <w:rsid w:val="004C7D5E"/>
    <w:rsid w:val="004D09EA"/>
    <w:rsid w:val="004D2CED"/>
    <w:rsid w:val="004D452E"/>
    <w:rsid w:val="004D50EC"/>
    <w:rsid w:val="004D5FF4"/>
    <w:rsid w:val="004E07A0"/>
    <w:rsid w:val="004E2A11"/>
    <w:rsid w:val="004E2AFC"/>
    <w:rsid w:val="004E2B37"/>
    <w:rsid w:val="004E3A4F"/>
    <w:rsid w:val="004E3D27"/>
    <w:rsid w:val="004E4BF5"/>
    <w:rsid w:val="004E58F4"/>
    <w:rsid w:val="004E6BF6"/>
    <w:rsid w:val="004E6C14"/>
    <w:rsid w:val="004E7C25"/>
    <w:rsid w:val="004E7ED4"/>
    <w:rsid w:val="004F6AD3"/>
    <w:rsid w:val="004F7A39"/>
    <w:rsid w:val="00501166"/>
    <w:rsid w:val="005012ED"/>
    <w:rsid w:val="00501B20"/>
    <w:rsid w:val="00501BB6"/>
    <w:rsid w:val="00501CD0"/>
    <w:rsid w:val="005022DA"/>
    <w:rsid w:val="00503E33"/>
    <w:rsid w:val="005045EC"/>
    <w:rsid w:val="00505055"/>
    <w:rsid w:val="00506C36"/>
    <w:rsid w:val="00510164"/>
    <w:rsid w:val="005137BD"/>
    <w:rsid w:val="00514073"/>
    <w:rsid w:val="0051454F"/>
    <w:rsid w:val="00516E9D"/>
    <w:rsid w:val="00517FCF"/>
    <w:rsid w:val="00520250"/>
    <w:rsid w:val="00522FF1"/>
    <w:rsid w:val="00523250"/>
    <w:rsid w:val="00523343"/>
    <w:rsid w:val="00523F94"/>
    <w:rsid w:val="005253DE"/>
    <w:rsid w:val="00525AEE"/>
    <w:rsid w:val="00527BA1"/>
    <w:rsid w:val="00531C53"/>
    <w:rsid w:val="0053427B"/>
    <w:rsid w:val="0053563B"/>
    <w:rsid w:val="00535C3B"/>
    <w:rsid w:val="005365C6"/>
    <w:rsid w:val="005368A1"/>
    <w:rsid w:val="0053691C"/>
    <w:rsid w:val="00537D65"/>
    <w:rsid w:val="00537E14"/>
    <w:rsid w:val="00543BFA"/>
    <w:rsid w:val="00544CB1"/>
    <w:rsid w:val="00545BA2"/>
    <w:rsid w:val="0054753E"/>
    <w:rsid w:val="00547837"/>
    <w:rsid w:val="00547928"/>
    <w:rsid w:val="005509A3"/>
    <w:rsid w:val="00550B4B"/>
    <w:rsid w:val="00551537"/>
    <w:rsid w:val="00551791"/>
    <w:rsid w:val="0055327D"/>
    <w:rsid w:val="005536B2"/>
    <w:rsid w:val="00554C04"/>
    <w:rsid w:val="00554F81"/>
    <w:rsid w:val="00555A28"/>
    <w:rsid w:val="00555D07"/>
    <w:rsid w:val="00556761"/>
    <w:rsid w:val="00556C5D"/>
    <w:rsid w:val="0055703E"/>
    <w:rsid w:val="0055730E"/>
    <w:rsid w:val="005658BB"/>
    <w:rsid w:val="00566A96"/>
    <w:rsid w:val="005674C0"/>
    <w:rsid w:val="00567733"/>
    <w:rsid w:val="00571E39"/>
    <w:rsid w:val="00574170"/>
    <w:rsid w:val="00574873"/>
    <w:rsid w:val="0057513A"/>
    <w:rsid w:val="00575797"/>
    <w:rsid w:val="00575A10"/>
    <w:rsid w:val="00582045"/>
    <w:rsid w:val="00582D90"/>
    <w:rsid w:val="005867A0"/>
    <w:rsid w:val="00590D23"/>
    <w:rsid w:val="005916B8"/>
    <w:rsid w:val="00591A1E"/>
    <w:rsid w:val="00591CB7"/>
    <w:rsid w:val="00592440"/>
    <w:rsid w:val="00592B54"/>
    <w:rsid w:val="00592B7F"/>
    <w:rsid w:val="005955B7"/>
    <w:rsid w:val="00595A48"/>
    <w:rsid w:val="00597487"/>
    <w:rsid w:val="005A13ED"/>
    <w:rsid w:val="005A2E3D"/>
    <w:rsid w:val="005A2EC5"/>
    <w:rsid w:val="005A3DBF"/>
    <w:rsid w:val="005A516E"/>
    <w:rsid w:val="005A60A3"/>
    <w:rsid w:val="005A6F3B"/>
    <w:rsid w:val="005B0F5B"/>
    <w:rsid w:val="005B19F5"/>
    <w:rsid w:val="005B30AF"/>
    <w:rsid w:val="005B4F0A"/>
    <w:rsid w:val="005B6FDD"/>
    <w:rsid w:val="005B7BBD"/>
    <w:rsid w:val="005C0306"/>
    <w:rsid w:val="005C15B9"/>
    <w:rsid w:val="005C2C15"/>
    <w:rsid w:val="005C3487"/>
    <w:rsid w:val="005C4257"/>
    <w:rsid w:val="005C53C9"/>
    <w:rsid w:val="005C7363"/>
    <w:rsid w:val="005C7732"/>
    <w:rsid w:val="005D151A"/>
    <w:rsid w:val="005D196E"/>
    <w:rsid w:val="005D227B"/>
    <w:rsid w:val="005D313B"/>
    <w:rsid w:val="005D503B"/>
    <w:rsid w:val="005D5861"/>
    <w:rsid w:val="005D63D3"/>
    <w:rsid w:val="005D7858"/>
    <w:rsid w:val="005E01C3"/>
    <w:rsid w:val="005E084E"/>
    <w:rsid w:val="005E1145"/>
    <w:rsid w:val="005E38B9"/>
    <w:rsid w:val="005E64B1"/>
    <w:rsid w:val="005E73DE"/>
    <w:rsid w:val="005F0916"/>
    <w:rsid w:val="005F1F54"/>
    <w:rsid w:val="005F5278"/>
    <w:rsid w:val="005F5400"/>
    <w:rsid w:val="005F56E7"/>
    <w:rsid w:val="005F652A"/>
    <w:rsid w:val="005F6B34"/>
    <w:rsid w:val="00602662"/>
    <w:rsid w:val="0060413D"/>
    <w:rsid w:val="00606B10"/>
    <w:rsid w:val="00607696"/>
    <w:rsid w:val="00610D41"/>
    <w:rsid w:val="00611CC1"/>
    <w:rsid w:val="00611F97"/>
    <w:rsid w:val="00612D9D"/>
    <w:rsid w:val="00613DAA"/>
    <w:rsid w:val="0061592A"/>
    <w:rsid w:val="00615ED5"/>
    <w:rsid w:val="006209C4"/>
    <w:rsid w:val="00620A50"/>
    <w:rsid w:val="00620CD8"/>
    <w:rsid w:val="00621279"/>
    <w:rsid w:val="006226E7"/>
    <w:rsid w:val="00624016"/>
    <w:rsid w:val="006251EA"/>
    <w:rsid w:val="00630914"/>
    <w:rsid w:val="00631334"/>
    <w:rsid w:val="006314BC"/>
    <w:rsid w:val="00633533"/>
    <w:rsid w:val="00633A75"/>
    <w:rsid w:val="00633EBC"/>
    <w:rsid w:val="006356C4"/>
    <w:rsid w:val="00636792"/>
    <w:rsid w:val="00636BC6"/>
    <w:rsid w:val="00637A98"/>
    <w:rsid w:val="00637F16"/>
    <w:rsid w:val="006406F8"/>
    <w:rsid w:val="006419C4"/>
    <w:rsid w:val="00642022"/>
    <w:rsid w:val="00644164"/>
    <w:rsid w:val="0064498A"/>
    <w:rsid w:val="006455DE"/>
    <w:rsid w:val="00646853"/>
    <w:rsid w:val="006468E8"/>
    <w:rsid w:val="00646CBD"/>
    <w:rsid w:val="00647F29"/>
    <w:rsid w:val="006521C3"/>
    <w:rsid w:val="0065246D"/>
    <w:rsid w:val="0065326B"/>
    <w:rsid w:val="006537BD"/>
    <w:rsid w:val="00655E8D"/>
    <w:rsid w:val="00656FE9"/>
    <w:rsid w:val="00657299"/>
    <w:rsid w:val="00662E81"/>
    <w:rsid w:val="00663345"/>
    <w:rsid w:val="006648EC"/>
    <w:rsid w:val="006669DB"/>
    <w:rsid w:val="00670558"/>
    <w:rsid w:val="00670E9B"/>
    <w:rsid w:val="00671111"/>
    <w:rsid w:val="006736E3"/>
    <w:rsid w:val="0067444C"/>
    <w:rsid w:val="00674FC8"/>
    <w:rsid w:val="00675B7A"/>
    <w:rsid w:val="006767EB"/>
    <w:rsid w:val="00676D87"/>
    <w:rsid w:val="006777FC"/>
    <w:rsid w:val="00677B90"/>
    <w:rsid w:val="006810F5"/>
    <w:rsid w:val="00681E22"/>
    <w:rsid w:val="00681FF1"/>
    <w:rsid w:val="006821E8"/>
    <w:rsid w:val="00682C2A"/>
    <w:rsid w:val="00685B7C"/>
    <w:rsid w:val="00685E44"/>
    <w:rsid w:val="0068742F"/>
    <w:rsid w:val="00693287"/>
    <w:rsid w:val="006957E8"/>
    <w:rsid w:val="00695C25"/>
    <w:rsid w:val="00695D86"/>
    <w:rsid w:val="00696D2A"/>
    <w:rsid w:val="006A1DF1"/>
    <w:rsid w:val="006A2FA3"/>
    <w:rsid w:val="006A338F"/>
    <w:rsid w:val="006A6773"/>
    <w:rsid w:val="006A6C15"/>
    <w:rsid w:val="006A76E6"/>
    <w:rsid w:val="006A771F"/>
    <w:rsid w:val="006B0458"/>
    <w:rsid w:val="006B0577"/>
    <w:rsid w:val="006B3E45"/>
    <w:rsid w:val="006B4471"/>
    <w:rsid w:val="006B53F6"/>
    <w:rsid w:val="006B559D"/>
    <w:rsid w:val="006B76BA"/>
    <w:rsid w:val="006B7B08"/>
    <w:rsid w:val="006B7DD8"/>
    <w:rsid w:val="006C0E55"/>
    <w:rsid w:val="006C142E"/>
    <w:rsid w:val="006C1CBA"/>
    <w:rsid w:val="006C1E0A"/>
    <w:rsid w:val="006C3196"/>
    <w:rsid w:val="006C3A1C"/>
    <w:rsid w:val="006C3AA4"/>
    <w:rsid w:val="006C44B3"/>
    <w:rsid w:val="006C46B3"/>
    <w:rsid w:val="006C4EBF"/>
    <w:rsid w:val="006C6300"/>
    <w:rsid w:val="006C65F7"/>
    <w:rsid w:val="006C7176"/>
    <w:rsid w:val="006C772B"/>
    <w:rsid w:val="006C7F10"/>
    <w:rsid w:val="006D03DC"/>
    <w:rsid w:val="006D0784"/>
    <w:rsid w:val="006D0ADE"/>
    <w:rsid w:val="006D4FAD"/>
    <w:rsid w:val="006D58A0"/>
    <w:rsid w:val="006D638F"/>
    <w:rsid w:val="006D689C"/>
    <w:rsid w:val="006E0826"/>
    <w:rsid w:val="006E1B8D"/>
    <w:rsid w:val="006E24AE"/>
    <w:rsid w:val="006E39F3"/>
    <w:rsid w:val="006E3A39"/>
    <w:rsid w:val="006E602C"/>
    <w:rsid w:val="006E66C6"/>
    <w:rsid w:val="006E713B"/>
    <w:rsid w:val="006F03D5"/>
    <w:rsid w:val="006F0B21"/>
    <w:rsid w:val="006F297A"/>
    <w:rsid w:val="006F2F47"/>
    <w:rsid w:val="006F2F68"/>
    <w:rsid w:val="006F3477"/>
    <w:rsid w:val="006F3502"/>
    <w:rsid w:val="006F3DCC"/>
    <w:rsid w:val="006F5E4F"/>
    <w:rsid w:val="006F6306"/>
    <w:rsid w:val="006F6EF5"/>
    <w:rsid w:val="00707262"/>
    <w:rsid w:val="00707952"/>
    <w:rsid w:val="00707B88"/>
    <w:rsid w:val="007104EE"/>
    <w:rsid w:val="007105BF"/>
    <w:rsid w:val="0071115F"/>
    <w:rsid w:val="00712477"/>
    <w:rsid w:val="00712494"/>
    <w:rsid w:val="0071458E"/>
    <w:rsid w:val="007147A7"/>
    <w:rsid w:val="00714EB9"/>
    <w:rsid w:val="00715496"/>
    <w:rsid w:val="007156F5"/>
    <w:rsid w:val="00715D7D"/>
    <w:rsid w:val="007218EE"/>
    <w:rsid w:val="00722350"/>
    <w:rsid w:val="00722564"/>
    <w:rsid w:val="00723141"/>
    <w:rsid w:val="00723B6E"/>
    <w:rsid w:val="00723B7F"/>
    <w:rsid w:val="00723C1C"/>
    <w:rsid w:val="0072401F"/>
    <w:rsid w:val="00724303"/>
    <w:rsid w:val="007261EC"/>
    <w:rsid w:val="007274B2"/>
    <w:rsid w:val="00727B7A"/>
    <w:rsid w:val="00730ED7"/>
    <w:rsid w:val="00731DE3"/>
    <w:rsid w:val="00733E11"/>
    <w:rsid w:val="00734D7C"/>
    <w:rsid w:val="00734ED5"/>
    <w:rsid w:val="0073720B"/>
    <w:rsid w:val="00743D28"/>
    <w:rsid w:val="00744A5D"/>
    <w:rsid w:val="007451C0"/>
    <w:rsid w:val="00745592"/>
    <w:rsid w:val="00750260"/>
    <w:rsid w:val="00752FBD"/>
    <w:rsid w:val="00753A75"/>
    <w:rsid w:val="007543B2"/>
    <w:rsid w:val="00756A0B"/>
    <w:rsid w:val="00756FC8"/>
    <w:rsid w:val="0076125C"/>
    <w:rsid w:val="007638F4"/>
    <w:rsid w:val="00764332"/>
    <w:rsid w:val="007668AF"/>
    <w:rsid w:val="00767C7A"/>
    <w:rsid w:val="007724EC"/>
    <w:rsid w:val="00776E92"/>
    <w:rsid w:val="00777615"/>
    <w:rsid w:val="007841DD"/>
    <w:rsid w:val="007846A1"/>
    <w:rsid w:val="00785DB2"/>
    <w:rsid w:val="00786C25"/>
    <w:rsid w:val="00790DC0"/>
    <w:rsid w:val="00791DF6"/>
    <w:rsid w:val="00792478"/>
    <w:rsid w:val="00794C86"/>
    <w:rsid w:val="007958AA"/>
    <w:rsid w:val="007968DA"/>
    <w:rsid w:val="00797229"/>
    <w:rsid w:val="00797E45"/>
    <w:rsid w:val="007A00B7"/>
    <w:rsid w:val="007A0135"/>
    <w:rsid w:val="007A08C9"/>
    <w:rsid w:val="007A0B28"/>
    <w:rsid w:val="007A17FA"/>
    <w:rsid w:val="007A29B8"/>
    <w:rsid w:val="007A5F2E"/>
    <w:rsid w:val="007A69A1"/>
    <w:rsid w:val="007A6B71"/>
    <w:rsid w:val="007A7395"/>
    <w:rsid w:val="007A78EE"/>
    <w:rsid w:val="007A7D7F"/>
    <w:rsid w:val="007B389D"/>
    <w:rsid w:val="007B3AE1"/>
    <w:rsid w:val="007B640B"/>
    <w:rsid w:val="007B7602"/>
    <w:rsid w:val="007B7DC7"/>
    <w:rsid w:val="007C17B7"/>
    <w:rsid w:val="007C2F01"/>
    <w:rsid w:val="007C35CA"/>
    <w:rsid w:val="007C3A1F"/>
    <w:rsid w:val="007C40B1"/>
    <w:rsid w:val="007C44DC"/>
    <w:rsid w:val="007D022A"/>
    <w:rsid w:val="007D0CE9"/>
    <w:rsid w:val="007D1241"/>
    <w:rsid w:val="007D18BA"/>
    <w:rsid w:val="007D3267"/>
    <w:rsid w:val="007D4156"/>
    <w:rsid w:val="007D4680"/>
    <w:rsid w:val="007D60EB"/>
    <w:rsid w:val="007D6B59"/>
    <w:rsid w:val="007D78A6"/>
    <w:rsid w:val="007E13D4"/>
    <w:rsid w:val="007E149C"/>
    <w:rsid w:val="007E32F5"/>
    <w:rsid w:val="007E4697"/>
    <w:rsid w:val="007E549D"/>
    <w:rsid w:val="007E58D2"/>
    <w:rsid w:val="007E6981"/>
    <w:rsid w:val="007E6B25"/>
    <w:rsid w:val="007F03DF"/>
    <w:rsid w:val="007F0619"/>
    <w:rsid w:val="007F0B70"/>
    <w:rsid w:val="007F1ABD"/>
    <w:rsid w:val="007F3300"/>
    <w:rsid w:val="007F7271"/>
    <w:rsid w:val="007F75AA"/>
    <w:rsid w:val="00800E41"/>
    <w:rsid w:val="008019B5"/>
    <w:rsid w:val="008025A0"/>
    <w:rsid w:val="008027B2"/>
    <w:rsid w:val="00802986"/>
    <w:rsid w:val="0080559D"/>
    <w:rsid w:val="00805C60"/>
    <w:rsid w:val="008110BA"/>
    <w:rsid w:val="0081161C"/>
    <w:rsid w:val="00812487"/>
    <w:rsid w:val="00812F68"/>
    <w:rsid w:val="00813995"/>
    <w:rsid w:val="0081472B"/>
    <w:rsid w:val="00814BF8"/>
    <w:rsid w:val="0081548F"/>
    <w:rsid w:val="00816876"/>
    <w:rsid w:val="00820B05"/>
    <w:rsid w:val="00820C02"/>
    <w:rsid w:val="00820FE2"/>
    <w:rsid w:val="0082137A"/>
    <w:rsid w:val="008233F9"/>
    <w:rsid w:val="00824512"/>
    <w:rsid w:val="00825B97"/>
    <w:rsid w:val="00826933"/>
    <w:rsid w:val="00826A41"/>
    <w:rsid w:val="00826E56"/>
    <w:rsid w:val="0082762E"/>
    <w:rsid w:val="00832E76"/>
    <w:rsid w:val="0083337A"/>
    <w:rsid w:val="00833589"/>
    <w:rsid w:val="00833A95"/>
    <w:rsid w:val="00833BED"/>
    <w:rsid w:val="00833D91"/>
    <w:rsid w:val="00835EE0"/>
    <w:rsid w:val="008369A5"/>
    <w:rsid w:val="008369F5"/>
    <w:rsid w:val="00840677"/>
    <w:rsid w:val="00840FBE"/>
    <w:rsid w:val="00842D8C"/>
    <w:rsid w:val="00844174"/>
    <w:rsid w:val="00844CFC"/>
    <w:rsid w:val="00844E69"/>
    <w:rsid w:val="00847D34"/>
    <w:rsid w:val="008500F4"/>
    <w:rsid w:val="008505CF"/>
    <w:rsid w:val="00850F51"/>
    <w:rsid w:val="008526EF"/>
    <w:rsid w:val="00853010"/>
    <w:rsid w:val="008531EF"/>
    <w:rsid w:val="00853CC3"/>
    <w:rsid w:val="008562E7"/>
    <w:rsid w:val="008569C8"/>
    <w:rsid w:val="00857C28"/>
    <w:rsid w:val="008601A1"/>
    <w:rsid w:val="008607A7"/>
    <w:rsid w:val="0086125B"/>
    <w:rsid w:val="00861FCF"/>
    <w:rsid w:val="00862835"/>
    <w:rsid w:val="0086350C"/>
    <w:rsid w:val="008640D6"/>
    <w:rsid w:val="00864BA9"/>
    <w:rsid w:val="008650F5"/>
    <w:rsid w:val="00865A96"/>
    <w:rsid w:val="008662B3"/>
    <w:rsid w:val="00866435"/>
    <w:rsid w:val="008666A8"/>
    <w:rsid w:val="00866EAF"/>
    <w:rsid w:val="00872043"/>
    <w:rsid w:val="00873040"/>
    <w:rsid w:val="00873845"/>
    <w:rsid w:val="008743B2"/>
    <w:rsid w:val="0087520F"/>
    <w:rsid w:val="00875D26"/>
    <w:rsid w:val="00876B6C"/>
    <w:rsid w:val="00877518"/>
    <w:rsid w:val="008776E1"/>
    <w:rsid w:val="0088050E"/>
    <w:rsid w:val="0088080E"/>
    <w:rsid w:val="00880D18"/>
    <w:rsid w:val="00881255"/>
    <w:rsid w:val="008847F3"/>
    <w:rsid w:val="008855F5"/>
    <w:rsid w:val="008866EB"/>
    <w:rsid w:val="00887779"/>
    <w:rsid w:val="008906F8"/>
    <w:rsid w:val="00891AAB"/>
    <w:rsid w:val="00892D23"/>
    <w:rsid w:val="00893041"/>
    <w:rsid w:val="00893533"/>
    <w:rsid w:val="00895AC6"/>
    <w:rsid w:val="00895DBC"/>
    <w:rsid w:val="0089798E"/>
    <w:rsid w:val="008A0BBB"/>
    <w:rsid w:val="008A43C3"/>
    <w:rsid w:val="008A43E0"/>
    <w:rsid w:val="008A5064"/>
    <w:rsid w:val="008A515D"/>
    <w:rsid w:val="008A537E"/>
    <w:rsid w:val="008A73F9"/>
    <w:rsid w:val="008A7CCD"/>
    <w:rsid w:val="008A7F9A"/>
    <w:rsid w:val="008B23C5"/>
    <w:rsid w:val="008B29C8"/>
    <w:rsid w:val="008B37CE"/>
    <w:rsid w:val="008B5244"/>
    <w:rsid w:val="008B53F4"/>
    <w:rsid w:val="008B576D"/>
    <w:rsid w:val="008B63AF"/>
    <w:rsid w:val="008B707E"/>
    <w:rsid w:val="008B754D"/>
    <w:rsid w:val="008C0B6D"/>
    <w:rsid w:val="008C2DA7"/>
    <w:rsid w:val="008C36A7"/>
    <w:rsid w:val="008C487D"/>
    <w:rsid w:val="008C4BFB"/>
    <w:rsid w:val="008C6368"/>
    <w:rsid w:val="008D0038"/>
    <w:rsid w:val="008D3961"/>
    <w:rsid w:val="008D45B7"/>
    <w:rsid w:val="008D5F8F"/>
    <w:rsid w:val="008D76CE"/>
    <w:rsid w:val="008E077D"/>
    <w:rsid w:val="008E23A2"/>
    <w:rsid w:val="008E2927"/>
    <w:rsid w:val="008E5BCC"/>
    <w:rsid w:val="008E6DD5"/>
    <w:rsid w:val="008F0BBD"/>
    <w:rsid w:val="008F1136"/>
    <w:rsid w:val="008F20FA"/>
    <w:rsid w:val="008F3F15"/>
    <w:rsid w:val="008F456F"/>
    <w:rsid w:val="008F5252"/>
    <w:rsid w:val="008F60AF"/>
    <w:rsid w:val="008F68CE"/>
    <w:rsid w:val="008F6A26"/>
    <w:rsid w:val="008F6BA5"/>
    <w:rsid w:val="008F6C70"/>
    <w:rsid w:val="008F6E98"/>
    <w:rsid w:val="009021A0"/>
    <w:rsid w:val="00902C92"/>
    <w:rsid w:val="00903A0E"/>
    <w:rsid w:val="0090465E"/>
    <w:rsid w:val="00904C6D"/>
    <w:rsid w:val="00904EF3"/>
    <w:rsid w:val="00905326"/>
    <w:rsid w:val="00906D3F"/>
    <w:rsid w:val="009074DB"/>
    <w:rsid w:val="0091106A"/>
    <w:rsid w:val="00911EA6"/>
    <w:rsid w:val="00912276"/>
    <w:rsid w:val="00913396"/>
    <w:rsid w:val="00913564"/>
    <w:rsid w:val="00914333"/>
    <w:rsid w:val="00914B55"/>
    <w:rsid w:val="00914E38"/>
    <w:rsid w:val="0091769E"/>
    <w:rsid w:val="00920673"/>
    <w:rsid w:val="00921C8F"/>
    <w:rsid w:val="00923923"/>
    <w:rsid w:val="0092501A"/>
    <w:rsid w:val="009265E1"/>
    <w:rsid w:val="00926A2E"/>
    <w:rsid w:val="00930B85"/>
    <w:rsid w:val="009314D0"/>
    <w:rsid w:val="00931583"/>
    <w:rsid w:val="00931C3E"/>
    <w:rsid w:val="0093236B"/>
    <w:rsid w:val="0093253D"/>
    <w:rsid w:val="00932772"/>
    <w:rsid w:val="009337C3"/>
    <w:rsid w:val="009344BB"/>
    <w:rsid w:val="0093453B"/>
    <w:rsid w:val="00934D5D"/>
    <w:rsid w:val="00934E16"/>
    <w:rsid w:val="00935B01"/>
    <w:rsid w:val="00935BEA"/>
    <w:rsid w:val="0093761F"/>
    <w:rsid w:val="009415A4"/>
    <w:rsid w:val="00942615"/>
    <w:rsid w:val="009426AB"/>
    <w:rsid w:val="00942CF4"/>
    <w:rsid w:val="00945130"/>
    <w:rsid w:val="00946C7B"/>
    <w:rsid w:val="00946FA2"/>
    <w:rsid w:val="009471EB"/>
    <w:rsid w:val="00947AEA"/>
    <w:rsid w:val="00950ED0"/>
    <w:rsid w:val="00951CB7"/>
    <w:rsid w:val="00952BB6"/>
    <w:rsid w:val="00953259"/>
    <w:rsid w:val="009547E4"/>
    <w:rsid w:val="00954A79"/>
    <w:rsid w:val="00956042"/>
    <w:rsid w:val="00960F1E"/>
    <w:rsid w:val="00963670"/>
    <w:rsid w:val="009637E4"/>
    <w:rsid w:val="00964758"/>
    <w:rsid w:val="00964775"/>
    <w:rsid w:val="00964B97"/>
    <w:rsid w:val="0096537E"/>
    <w:rsid w:val="00966950"/>
    <w:rsid w:val="009700B0"/>
    <w:rsid w:val="0097051B"/>
    <w:rsid w:val="009709A8"/>
    <w:rsid w:val="00970C42"/>
    <w:rsid w:val="0097139F"/>
    <w:rsid w:val="00973617"/>
    <w:rsid w:val="00973A1A"/>
    <w:rsid w:val="00974EBE"/>
    <w:rsid w:val="009755CB"/>
    <w:rsid w:val="009764FB"/>
    <w:rsid w:val="009803AE"/>
    <w:rsid w:val="0098041C"/>
    <w:rsid w:val="009805A9"/>
    <w:rsid w:val="0098210F"/>
    <w:rsid w:val="00982512"/>
    <w:rsid w:val="0098284D"/>
    <w:rsid w:val="00983885"/>
    <w:rsid w:val="00985566"/>
    <w:rsid w:val="00985E17"/>
    <w:rsid w:val="00987226"/>
    <w:rsid w:val="0098782B"/>
    <w:rsid w:val="009879B6"/>
    <w:rsid w:val="00987BF6"/>
    <w:rsid w:val="00987D7B"/>
    <w:rsid w:val="00987F87"/>
    <w:rsid w:val="00995DEA"/>
    <w:rsid w:val="009A1213"/>
    <w:rsid w:val="009A12A0"/>
    <w:rsid w:val="009A21B0"/>
    <w:rsid w:val="009A766B"/>
    <w:rsid w:val="009B0E1E"/>
    <w:rsid w:val="009B106F"/>
    <w:rsid w:val="009B5417"/>
    <w:rsid w:val="009B73C9"/>
    <w:rsid w:val="009C03EB"/>
    <w:rsid w:val="009C060E"/>
    <w:rsid w:val="009C0D14"/>
    <w:rsid w:val="009C399E"/>
    <w:rsid w:val="009C50AF"/>
    <w:rsid w:val="009D04F4"/>
    <w:rsid w:val="009D07A0"/>
    <w:rsid w:val="009D31B4"/>
    <w:rsid w:val="009D4943"/>
    <w:rsid w:val="009D495D"/>
    <w:rsid w:val="009D6164"/>
    <w:rsid w:val="009D73D1"/>
    <w:rsid w:val="009D792E"/>
    <w:rsid w:val="009D7E5B"/>
    <w:rsid w:val="009E144E"/>
    <w:rsid w:val="009E1588"/>
    <w:rsid w:val="009E260A"/>
    <w:rsid w:val="009E2639"/>
    <w:rsid w:val="009E2F78"/>
    <w:rsid w:val="009E4DAB"/>
    <w:rsid w:val="009E54B9"/>
    <w:rsid w:val="009E5D77"/>
    <w:rsid w:val="009E5EF3"/>
    <w:rsid w:val="009E6AB5"/>
    <w:rsid w:val="009E7D1C"/>
    <w:rsid w:val="009F23DD"/>
    <w:rsid w:val="009F3521"/>
    <w:rsid w:val="009F3F1C"/>
    <w:rsid w:val="009F4B15"/>
    <w:rsid w:val="009F77C5"/>
    <w:rsid w:val="00A0300F"/>
    <w:rsid w:val="00A044A1"/>
    <w:rsid w:val="00A0690E"/>
    <w:rsid w:val="00A07B54"/>
    <w:rsid w:val="00A1044B"/>
    <w:rsid w:val="00A12126"/>
    <w:rsid w:val="00A12B2A"/>
    <w:rsid w:val="00A12C21"/>
    <w:rsid w:val="00A14EE6"/>
    <w:rsid w:val="00A178D1"/>
    <w:rsid w:val="00A20E7D"/>
    <w:rsid w:val="00A210A6"/>
    <w:rsid w:val="00A2127C"/>
    <w:rsid w:val="00A22F93"/>
    <w:rsid w:val="00A260EC"/>
    <w:rsid w:val="00A26526"/>
    <w:rsid w:val="00A2663E"/>
    <w:rsid w:val="00A26885"/>
    <w:rsid w:val="00A30201"/>
    <w:rsid w:val="00A307F3"/>
    <w:rsid w:val="00A326E0"/>
    <w:rsid w:val="00A36BFC"/>
    <w:rsid w:val="00A44155"/>
    <w:rsid w:val="00A44522"/>
    <w:rsid w:val="00A45277"/>
    <w:rsid w:val="00A46015"/>
    <w:rsid w:val="00A478B7"/>
    <w:rsid w:val="00A502DD"/>
    <w:rsid w:val="00A506C4"/>
    <w:rsid w:val="00A50D65"/>
    <w:rsid w:val="00A51912"/>
    <w:rsid w:val="00A52BB9"/>
    <w:rsid w:val="00A531E5"/>
    <w:rsid w:val="00A55026"/>
    <w:rsid w:val="00A559C0"/>
    <w:rsid w:val="00A55B1D"/>
    <w:rsid w:val="00A60E71"/>
    <w:rsid w:val="00A61B9D"/>
    <w:rsid w:val="00A65199"/>
    <w:rsid w:val="00A7165F"/>
    <w:rsid w:val="00A71E51"/>
    <w:rsid w:val="00A72F1F"/>
    <w:rsid w:val="00A73219"/>
    <w:rsid w:val="00A73F1C"/>
    <w:rsid w:val="00A80A01"/>
    <w:rsid w:val="00A81431"/>
    <w:rsid w:val="00A81908"/>
    <w:rsid w:val="00A8367E"/>
    <w:rsid w:val="00A83825"/>
    <w:rsid w:val="00A83B1B"/>
    <w:rsid w:val="00A852AD"/>
    <w:rsid w:val="00A87E9C"/>
    <w:rsid w:val="00A90345"/>
    <w:rsid w:val="00A96D1C"/>
    <w:rsid w:val="00A9771D"/>
    <w:rsid w:val="00A97878"/>
    <w:rsid w:val="00A9797F"/>
    <w:rsid w:val="00AA009E"/>
    <w:rsid w:val="00AA0862"/>
    <w:rsid w:val="00AA14D0"/>
    <w:rsid w:val="00AA1FB2"/>
    <w:rsid w:val="00AA40D1"/>
    <w:rsid w:val="00AA4145"/>
    <w:rsid w:val="00AA4F2E"/>
    <w:rsid w:val="00AA648F"/>
    <w:rsid w:val="00AB0200"/>
    <w:rsid w:val="00AB0E04"/>
    <w:rsid w:val="00AB32B2"/>
    <w:rsid w:val="00AB4860"/>
    <w:rsid w:val="00AB5870"/>
    <w:rsid w:val="00AB680E"/>
    <w:rsid w:val="00AC09D7"/>
    <w:rsid w:val="00AC0FCA"/>
    <w:rsid w:val="00AC300B"/>
    <w:rsid w:val="00AC5F4C"/>
    <w:rsid w:val="00AC66ED"/>
    <w:rsid w:val="00AC6B69"/>
    <w:rsid w:val="00AC7AE6"/>
    <w:rsid w:val="00AD1077"/>
    <w:rsid w:val="00AD1BE5"/>
    <w:rsid w:val="00AD2C15"/>
    <w:rsid w:val="00AD3592"/>
    <w:rsid w:val="00AD5E53"/>
    <w:rsid w:val="00AD631A"/>
    <w:rsid w:val="00AE1DC6"/>
    <w:rsid w:val="00AE26A8"/>
    <w:rsid w:val="00AE43F0"/>
    <w:rsid w:val="00AE4875"/>
    <w:rsid w:val="00AF076E"/>
    <w:rsid w:val="00AF13E7"/>
    <w:rsid w:val="00AF3D4F"/>
    <w:rsid w:val="00AF5E9A"/>
    <w:rsid w:val="00AF6A16"/>
    <w:rsid w:val="00B0072D"/>
    <w:rsid w:val="00B00AF9"/>
    <w:rsid w:val="00B01B84"/>
    <w:rsid w:val="00B044D0"/>
    <w:rsid w:val="00B045E2"/>
    <w:rsid w:val="00B050BA"/>
    <w:rsid w:val="00B1095E"/>
    <w:rsid w:val="00B1228C"/>
    <w:rsid w:val="00B13D31"/>
    <w:rsid w:val="00B14295"/>
    <w:rsid w:val="00B14F67"/>
    <w:rsid w:val="00B15B5E"/>
    <w:rsid w:val="00B174C8"/>
    <w:rsid w:val="00B20B27"/>
    <w:rsid w:val="00B2181E"/>
    <w:rsid w:val="00B21BC3"/>
    <w:rsid w:val="00B22440"/>
    <w:rsid w:val="00B2283E"/>
    <w:rsid w:val="00B234D7"/>
    <w:rsid w:val="00B236DF"/>
    <w:rsid w:val="00B2374D"/>
    <w:rsid w:val="00B2426E"/>
    <w:rsid w:val="00B24882"/>
    <w:rsid w:val="00B24AC4"/>
    <w:rsid w:val="00B275C1"/>
    <w:rsid w:val="00B27AD6"/>
    <w:rsid w:val="00B27C79"/>
    <w:rsid w:val="00B32EF5"/>
    <w:rsid w:val="00B33BBC"/>
    <w:rsid w:val="00B348AE"/>
    <w:rsid w:val="00B36E77"/>
    <w:rsid w:val="00B372A0"/>
    <w:rsid w:val="00B403CE"/>
    <w:rsid w:val="00B40937"/>
    <w:rsid w:val="00B4176B"/>
    <w:rsid w:val="00B43CE0"/>
    <w:rsid w:val="00B44695"/>
    <w:rsid w:val="00B44732"/>
    <w:rsid w:val="00B44FCB"/>
    <w:rsid w:val="00B461A8"/>
    <w:rsid w:val="00B51776"/>
    <w:rsid w:val="00B51DDB"/>
    <w:rsid w:val="00B52D88"/>
    <w:rsid w:val="00B536A8"/>
    <w:rsid w:val="00B53982"/>
    <w:rsid w:val="00B543C3"/>
    <w:rsid w:val="00B548E3"/>
    <w:rsid w:val="00B54AAF"/>
    <w:rsid w:val="00B55597"/>
    <w:rsid w:val="00B56149"/>
    <w:rsid w:val="00B56BE6"/>
    <w:rsid w:val="00B56F5B"/>
    <w:rsid w:val="00B60BB8"/>
    <w:rsid w:val="00B61E02"/>
    <w:rsid w:val="00B628F8"/>
    <w:rsid w:val="00B641C9"/>
    <w:rsid w:val="00B674EF"/>
    <w:rsid w:val="00B67FDE"/>
    <w:rsid w:val="00B70303"/>
    <w:rsid w:val="00B703F9"/>
    <w:rsid w:val="00B70C40"/>
    <w:rsid w:val="00B72769"/>
    <w:rsid w:val="00B73ABE"/>
    <w:rsid w:val="00B74074"/>
    <w:rsid w:val="00B7421F"/>
    <w:rsid w:val="00B74428"/>
    <w:rsid w:val="00B746D2"/>
    <w:rsid w:val="00B759B5"/>
    <w:rsid w:val="00B759BD"/>
    <w:rsid w:val="00B77EBA"/>
    <w:rsid w:val="00B77F8F"/>
    <w:rsid w:val="00B81B46"/>
    <w:rsid w:val="00B823F3"/>
    <w:rsid w:val="00B838E4"/>
    <w:rsid w:val="00B868CB"/>
    <w:rsid w:val="00B8720C"/>
    <w:rsid w:val="00B913B4"/>
    <w:rsid w:val="00B91B97"/>
    <w:rsid w:val="00B9301B"/>
    <w:rsid w:val="00B930E4"/>
    <w:rsid w:val="00B9575B"/>
    <w:rsid w:val="00BA1036"/>
    <w:rsid w:val="00BA2DFC"/>
    <w:rsid w:val="00BA314A"/>
    <w:rsid w:val="00BA4620"/>
    <w:rsid w:val="00BA4795"/>
    <w:rsid w:val="00BA4CA7"/>
    <w:rsid w:val="00BA4CF8"/>
    <w:rsid w:val="00BA5466"/>
    <w:rsid w:val="00BB0967"/>
    <w:rsid w:val="00BB0C03"/>
    <w:rsid w:val="00BB26B1"/>
    <w:rsid w:val="00BB2E59"/>
    <w:rsid w:val="00BB310A"/>
    <w:rsid w:val="00BB38F5"/>
    <w:rsid w:val="00BB3BB3"/>
    <w:rsid w:val="00BB3F73"/>
    <w:rsid w:val="00BB42A4"/>
    <w:rsid w:val="00BB478C"/>
    <w:rsid w:val="00BB4EC7"/>
    <w:rsid w:val="00BB4FA9"/>
    <w:rsid w:val="00BB50EF"/>
    <w:rsid w:val="00BB58F9"/>
    <w:rsid w:val="00BB5F67"/>
    <w:rsid w:val="00BB704C"/>
    <w:rsid w:val="00BC1822"/>
    <w:rsid w:val="00BC1F45"/>
    <w:rsid w:val="00BC347D"/>
    <w:rsid w:val="00BC3A0C"/>
    <w:rsid w:val="00BC490B"/>
    <w:rsid w:val="00BC57FE"/>
    <w:rsid w:val="00BC6199"/>
    <w:rsid w:val="00BC702A"/>
    <w:rsid w:val="00BC762E"/>
    <w:rsid w:val="00BD2106"/>
    <w:rsid w:val="00BD390A"/>
    <w:rsid w:val="00BD3A7D"/>
    <w:rsid w:val="00BD4803"/>
    <w:rsid w:val="00BD650F"/>
    <w:rsid w:val="00BD6517"/>
    <w:rsid w:val="00BD6660"/>
    <w:rsid w:val="00BD7FD3"/>
    <w:rsid w:val="00BE084B"/>
    <w:rsid w:val="00BE2172"/>
    <w:rsid w:val="00BE230F"/>
    <w:rsid w:val="00BE552B"/>
    <w:rsid w:val="00BE6368"/>
    <w:rsid w:val="00BE6921"/>
    <w:rsid w:val="00BE79FC"/>
    <w:rsid w:val="00BF0F85"/>
    <w:rsid w:val="00BF2473"/>
    <w:rsid w:val="00BF268B"/>
    <w:rsid w:val="00BF30F9"/>
    <w:rsid w:val="00BF3392"/>
    <w:rsid w:val="00BF3839"/>
    <w:rsid w:val="00BF4B4A"/>
    <w:rsid w:val="00BF5BAD"/>
    <w:rsid w:val="00BF7515"/>
    <w:rsid w:val="00BF785B"/>
    <w:rsid w:val="00C011A0"/>
    <w:rsid w:val="00C035A6"/>
    <w:rsid w:val="00C03703"/>
    <w:rsid w:val="00C045B4"/>
    <w:rsid w:val="00C04E54"/>
    <w:rsid w:val="00C0640B"/>
    <w:rsid w:val="00C065F6"/>
    <w:rsid w:val="00C06A8D"/>
    <w:rsid w:val="00C07749"/>
    <w:rsid w:val="00C103AD"/>
    <w:rsid w:val="00C10B80"/>
    <w:rsid w:val="00C11728"/>
    <w:rsid w:val="00C142E4"/>
    <w:rsid w:val="00C147E1"/>
    <w:rsid w:val="00C14D6B"/>
    <w:rsid w:val="00C1703A"/>
    <w:rsid w:val="00C170D2"/>
    <w:rsid w:val="00C17EF6"/>
    <w:rsid w:val="00C21B20"/>
    <w:rsid w:val="00C21DAB"/>
    <w:rsid w:val="00C236FC"/>
    <w:rsid w:val="00C24121"/>
    <w:rsid w:val="00C2416C"/>
    <w:rsid w:val="00C243C6"/>
    <w:rsid w:val="00C2517D"/>
    <w:rsid w:val="00C251E3"/>
    <w:rsid w:val="00C31463"/>
    <w:rsid w:val="00C329FB"/>
    <w:rsid w:val="00C3339C"/>
    <w:rsid w:val="00C3399A"/>
    <w:rsid w:val="00C343B0"/>
    <w:rsid w:val="00C3472C"/>
    <w:rsid w:val="00C35770"/>
    <w:rsid w:val="00C3620D"/>
    <w:rsid w:val="00C3696F"/>
    <w:rsid w:val="00C374B7"/>
    <w:rsid w:val="00C37CB6"/>
    <w:rsid w:val="00C41D9F"/>
    <w:rsid w:val="00C43006"/>
    <w:rsid w:val="00C44C73"/>
    <w:rsid w:val="00C46435"/>
    <w:rsid w:val="00C46CFD"/>
    <w:rsid w:val="00C476FD"/>
    <w:rsid w:val="00C5036C"/>
    <w:rsid w:val="00C50426"/>
    <w:rsid w:val="00C50AE4"/>
    <w:rsid w:val="00C5231F"/>
    <w:rsid w:val="00C53576"/>
    <w:rsid w:val="00C538BF"/>
    <w:rsid w:val="00C54534"/>
    <w:rsid w:val="00C55146"/>
    <w:rsid w:val="00C57260"/>
    <w:rsid w:val="00C603D6"/>
    <w:rsid w:val="00C669F8"/>
    <w:rsid w:val="00C66E0A"/>
    <w:rsid w:val="00C703A7"/>
    <w:rsid w:val="00C707D0"/>
    <w:rsid w:val="00C709F8"/>
    <w:rsid w:val="00C71137"/>
    <w:rsid w:val="00C75F16"/>
    <w:rsid w:val="00C830CA"/>
    <w:rsid w:val="00C84155"/>
    <w:rsid w:val="00C855F9"/>
    <w:rsid w:val="00C856AD"/>
    <w:rsid w:val="00C8618B"/>
    <w:rsid w:val="00C870B8"/>
    <w:rsid w:val="00C8722A"/>
    <w:rsid w:val="00C87251"/>
    <w:rsid w:val="00C87E43"/>
    <w:rsid w:val="00C90565"/>
    <w:rsid w:val="00C91B03"/>
    <w:rsid w:val="00C92E69"/>
    <w:rsid w:val="00C9442E"/>
    <w:rsid w:val="00C947EB"/>
    <w:rsid w:val="00C94F80"/>
    <w:rsid w:val="00C96092"/>
    <w:rsid w:val="00C96643"/>
    <w:rsid w:val="00C968E0"/>
    <w:rsid w:val="00C96B54"/>
    <w:rsid w:val="00C97224"/>
    <w:rsid w:val="00C97D37"/>
    <w:rsid w:val="00CA3CFB"/>
    <w:rsid w:val="00CA6747"/>
    <w:rsid w:val="00CA6C1A"/>
    <w:rsid w:val="00CA6D3E"/>
    <w:rsid w:val="00CB03D7"/>
    <w:rsid w:val="00CB13F5"/>
    <w:rsid w:val="00CB327D"/>
    <w:rsid w:val="00CB4BB1"/>
    <w:rsid w:val="00CB7AD4"/>
    <w:rsid w:val="00CC3825"/>
    <w:rsid w:val="00CC3BE9"/>
    <w:rsid w:val="00CC3F8D"/>
    <w:rsid w:val="00CC410C"/>
    <w:rsid w:val="00CC455D"/>
    <w:rsid w:val="00CC4AB8"/>
    <w:rsid w:val="00CC4B6B"/>
    <w:rsid w:val="00CC4B85"/>
    <w:rsid w:val="00CC5250"/>
    <w:rsid w:val="00CC5961"/>
    <w:rsid w:val="00CC66BD"/>
    <w:rsid w:val="00CC74AE"/>
    <w:rsid w:val="00CC77E1"/>
    <w:rsid w:val="00CD0A83"/>
    <w:rsid w:val="00CD30CF"/>
    <w:rsid w:val="00CD34D3"/>
    <w:rsid w:val="00CD3FA3"/>
    <w:rsid w:val="00CD4472"/>
    <w:rsid w:val="00CD7BCC"/>
    <w:rsid w:val="00CE2258"/>
    <w:rsid w:val="00CE235A"/>
    <w:rsid w:val="00CE3A25"/>
    <w:rsid w:val="00CE3F68"/>
    <w:rsid w:val="00CE44BE"/>
    <w:rsid w:val="00CE4ACC"/>
    <w:rsid w:val="00CE593D"/>
    <w:rsid w:val="00CE60D2"/>
    <w:rsid w:val="00CE6104"/>
    <w:rsid w:val="00CE688F"/>
    <w:rsid w:val="00CE7833"/>
    <w:rsid w:val="00CF3FFA"/>
    <w:rsid w:val="00CF5000"/>
    <w:rsid w:val="00CF50EC"/>
    <w:rsid w:val="00CF59E7"/>
    <w:rsid w:val="00CF5A1D"/>
    <w:rsid w:val="00CF6302"/>
    <w:rsid w:val="00CF69DC"/>
    <w:rsid w:val="00CF7716"/>
    <w:rsid w:val="00D00B04"/>
    <w:rsid w:val="00D0266A"/>
    <w:rsid w:val="00D03A9F"/>
    <w:rsid w:val="00D03B67"/>
    <w:rsid w:val="00D051AB"/>
    <w:rsid w:val="00D05843"/>
    <w:rsid w:val="00D06D7D"/>
    <w:rsid w:val="00D07F97"/>
    <w:rsid w:val="00D112EA"/>
    <w:rsid w:val="00D12BC7"/>
    <w:rsid w:val="00D12F42"/>
    <w:rsid w:val="00D13620"/>
    <w:rsid w:val="00D14B84"/>
    <w:rsid w:val="00D14E14"/>
    <w:rsid w:val="00D15150"/>
    <w:rsid w:val="00D200F5"/>
    <w:rsid w:val="00D20C65"/>
    <w:rsid w:val="00D22AD5"/>
    <w:rsid w:val="00D22D54"/>
    <w:rsid w:val="00D23EB7"/>
    <w:rsid w:val="00D23EC3"/>
    <w:rsid w:val="00D242A1"/>
    <w:rsid w:val="00D2449E"/>
    <w:rsid w:val="00D26F7D"/>
    <w:rsid w:val="00D27222"/>
    <w:rsid w:val="00D27DEB"/>
    <w:rsid w:val="00D30E7F"/>
    <w:rsid w:val="00D317FE"/>
    <w:rsid w:val="00D331A3"/>
    <w:rsid w:val="00D33ABB"/>
    <w:rsid w:val="00D340B6"/>
    <w:rsid w:val="00D3442E"/>
    <w:rsid w:val="00D35EB3"/>
    <w:rsid w:val="00D362AD"/>
    <w:rsid w:val="00D36480"/>
    <w:rsid w:val="00D3724A"/>
    <w:rsid w:val="00D40A17"/>
    <w:rsid w:val="00D41F84"/>
    <w:rsid w:val="00D43254"/>
    <w:rsid w:val="00D44DB4"/>
    <w:rsid w:val="00D461A8"/>
    <w:rsid w:val="00D47F79"/>
    <w:rsid w:val="00D515D5"/>
    <w:rsid w:val="00D531C5"/>
    <w:rsid w:val="00D552D3"/>
    <w:rsid w:val="00D563A1"/>
    <w:rsid w:val="00D60BD8"/>
    <w:rsid w:val="00D61AE9"/>
    <w:rsid w:val="00D623B6"/>
    <w:rsid w:val="00D62A4C"/>
    <w:rsid w:val="00D642DD"/>
    <w:rsid w:val="00D6642E"/>
    <w:rsid w:val="00D702DF"/>
    <w:rsid w:val="00D740C2"/>
    <w:rsid w:val="00D74E5C"/>
    <w:rsid w:val="00D75B16"/>
    <w:rsid w:val="00D76B22"/>
    <w:rsid w:val="00D76BF7"/>
    <w:rsid w:val="00D77997"/>
    <w:rsid w:val="00D81202"/>
    <w:rsid w:val="00D813B9"/>
    <w:rsid w:val="00D815D9"/>
    <w:rsid w:val="00D81E1A"/>
    <w:rsid w:val="00D856E8"/>
    <w:rsid w:val="00D857DA"/>
    <w:rsid w:val="00D90B82"/>
    <w:rsid w:val="00D92158"/>
    <w:rsid w:val="00D956CF"/>
    <w:rsid w:val="00D96470"/>
    <w:rsid w:val="00D96EC0"/>
    <w:rsid w:val="00D97831"/>
    <w:rsid w:val="00D97A7F"/>
    <w:rsid w:val="00D97A85"/>
    <w:rsid w:val="00D97B70"/>
    <w:rsid w:val="00DA00CA"/>
    <w:rsid w:val="00DA052B"/>
    <w:rsid w:val="00DA200A"/>
    <w:rsid w:val="00DA379F"/>
    <w:rsid w:val="00DA5C83"/>
    <w:rsid w:val="00DA734C"/>
    <w:rsid w:val="00DB034E"/>
    <w:rsid w:val="00DB058B"/>
    <w:rsid w:val="00DB0AAA"/>
    <w:rsid w:val="00DB1B12"/>
    <w:rsid w:val="00DB2863"/>
    <w:rsid w:val="00DB3875"/>
    <w:rsid w:val="00DB5B2D"/>
    <w:rsid w:val="00DB5F58"/>
    <w:rsid w:val="00DB717D"/>
    <w:rsid w:val="00DC1846"/>
    <w:rsid w:val="00DC1BFA"/>
    <w:rsid w:val="00DC2459"/>
    <w:rsid w:val="00DC471D"/>
    <w:rsid w:val="00DC6B58"/>
    <w:rsid w:val="00DD0383"/>
    <w:rsid w:val="00DD1678"/>
    <w:rsid w:val="00DD29FF"/>
    <w:rsid w:val="00DD2F2E"/>
    <w:rsid w:val="00DD366E"/>
    <w:rsid w:val="00DD36D5"/>
    <w:rsid w:val="00DD396E"/>
    <w:rsid w:val="00DD3DE7"/>
    <w:rsid w:val="00DD681F"/>
    <w:rsid w:val="00DD6AA4"/>
    <w:rsid w:val="00DD7C84"/>
    <w:rsid w:val="00DD7F55"/>
    <w:rsid w:val="00DE0B61"/>
    <w:rsid w:val="00DE0CDF"/>
    <w:rsid w:val="00DE2DFA"/>
    <w:rsid w:val="00DE540B"/>
    <w:rsid w:val="00DE5465"/>
    <w:rsid w:val="00DE6F42"/>
    <w:rsid w:val="00DF1017"/>
    <w:rsid w:val="00DF1666"/>
    <w:rsid w:val="00DF1E50"/>
    <w:rsid w:val="00DF2A58"/>
    <w:rsid w:val="00DF33BF"/>
    <w:rsid w:val="00DF4D07"/>
    <w:rsid w:val="00DF5060"/>
    <w:rsid w:val="00DF5DA0"/>
    <w:rsid w:val="00DF5FA2"/>
    <w:rsid w:val="00DF6168"/>
    <w:rsid w:val="00DF691C"/>
    <w:rsid w:val="00E0081F"/>
    <w:rsid w:val="00E0192E"/>
    <w:rsid w:val="00E01A97"/>
    <w:rsid w:val="00E01C22"/>
    <w:rsid w:val="00E02615"/>
    <w:rsid w:val="00E02A0D"/>
    <w:rsid w:val="00E02B7B"/>
    <w:rsid w:val="00E03336"/>
    <w:rsid w:val="00E03433"/>
    <w:rsid w:val="00E036DC"/>
    <w:rsid w:val="00E04AF1"/>
    <w:rsid w:val="00E04BE6"/>
    <w:rsid w:val="00E04C2E"/>
    <w:rsid w:val="00E05D43"/>
    <w:rsid w:val="00E06226"/>
    <w:rsid w:val="00E06754"/>
    <w:rsid w:val="00E07502"/>
    <w:rsid w:val="00E07FAF"/>
    <w:rsid w:val="00E11666"/>
    <w:rsid w:val="00E11ED6"/>
    <w:rsid w:val="00E12061"/>
    <w:rsid w:val="00E12F39"/>
    <w:rsid w:val="00E12FCF"/>
    <w:rsid w:val="00E134E3"/>
    <w:rsid w:val="00E13575"/>
    <w:rsid w:val="00E135FF"/>
    <w:rsid w:val="00E15A77"/>
    <w:rsid w:val="00E1643F"/>
    <w:rsid w:val="00E166A5"/>
    <w:rsid w:val="00E16A45"/>
    <w:rsid w:val="00E16F5F"/>
    <w:rsid w:val="00E17F6C"/>
    <w:rsid w:val="00E214FE"/>
    <w:rsid w:val="00E2183C"/>
    <w:rsid w:val="00E21F67"/>
    <w:rsid w:val="00E22726"/>
    <w:rsid w:val="00E228AD"/>
    <w:rsid w:val="00E22AF2"/>
    <w:rsid w:val="00E25021"/>
    <w:rsid w:val="00E3000A"/>
    <w:rsid w:val="00E3037F"/>
    <w:rsid w:val="00E30A53"/>
    <w:rsid w:val="00E31B68"/>
    <w:rsid w:val="00E32F7A"/>
    <w:rsid w:val="00E34565"/>
    <w:rsid w:val="00E3534F"/>
    <w:rsid w:val="00E40585"/>
    <w:rsid w:val="00E406D4"/>
    <w:rsid w:val="00E4132A"/>
    <w:rsid w:val="00E43C5E"/>
    <w:rsid w:val="00E446AB"/>
    <w:rsid w:val="00E45652"/>
    <w:rsid w:val="00E46AF6"/>
    <w:rsid w:val="00E4746E"/>
    <w:rsid w:val="00E527D8"/>
    <w:rsid w:val="00E53DA0"/>
    <w:rsid w:val="00E5404B"/>
    <w:rsid w:val="00E55354"/>
    <w:rsid w:val="00E559A9"/>
    <w:rsid w:val="00E55E5B"/>
    <w:rsid w:val="00E57D1F"/>
    <w:rsid w:val="00E647D9"/>
    <w:rsid w:val="00E64CDF"/>
    <w:rsid w:val="00E67649"/>
    <w:rsid w:val="00E67E5C"/>
    <w:rsid w:val="00E70B85"/>
    <w:rsid w:val="00E72ACA"/>
    <w:rsid w:val="00E73249"/>
    <w:rsid w:val="00E7448C"/>
    <w:rsid w:val="00E74E5D"/>
    <w:rsid w:val="00E75C89"/>
    <w:rsid w:val="00E76772"/>
    <w:rsid w:val="00E779FE"/>
    <w:rsid w:val="00E8098E"/>
    <w:rsid w:val="00E80CB4"/>
    <w:rsid w:val="00E843DF"/>
    <w:rsid w:val="00E85B9A"/>
    <w:rsid w:val="00E85BF8"/>
    <w:rsid w:val="00E86CC4"/>
    <w:rsid w:val="00E86ED3"/>
    <w:rsid w:val="00E90A89"/>
    <w:rsid w:val="00E9318B"/>
    <w:rsid w:val="00E93F94"/>
    <w:rsid w:val="00E94DFC"/>
    <w:rsid w:val="00E959BB"/>
    <w:rsid w:val="00E96B84"/>
    <w:rsid w:val="00EA143B"/>
    <w:rsid w:val="00EA3E8D"/>
    <w:rsid w:val="00EA4ECF"/>
    <w:rsid w:val="00EA581B"/>
    <w:rsid w:val="00EA59EC"/>
    <w:rsid w:val="00EA61C5"/>
    <w:rsid w:val="00EA6CB1"/>
    <w:rsid w:val="00EA73E3"/>
    <w:rsid w:val="00EB02FB"/>
    <w:rsid w:val="00EB0547"/>
    <w:rsid w:val="00EB1637"/>
    <w:rsid w:val="00EB476D"/>
    <w:rsid w:val="00EB5A48"/>
    <w:rsid w:val="00EB64D2"/>
    <w:rsid w:val="00EB65F5"/>
    <w:rsid w:val="00EB73A5"/>
    <w:rsid w:val="00EB7FCA"/>
    <w:rsid w:val="00EC11E1"/>
    <w:rsid w:val="00EC2120"/>
    <w:rsid w:val="00EC3B2F"/>
    <w:rsid w:val="00EC5824"/>
    <w:rsid w:val="00EC5AAC"/>
    <w:rsid w:val="00EC5FF4"/>
    <w:rsid w:val="00EC7AD1"/>
    <w:rsid w:val="00EC7D87"/>
    <w:rsid w:val="00ED0218"/>
    <w:rsid w:val="00ED1273"/>
    <w:rsid w:val="00ED2A44"/>
    <w:rsid w:val="00ED4CD2"/>
    <w:rsid w:val="00ED5F68"/>
    <w:rsid w:val="00ED601F"/>
    <w:rsid w:val="00ED6DE7"/>
    <w:rsid w:val="00ED7057"/>
    <w:rsid w:val="00EE090E"/>
    <w:rsid w:val="00EE2A6C"/>
    <w:rsid w:val="00EE2F3E"/>
    <w:rsid w:val="00EE3322"/>
    <w:rsid w:val="00EE3D35"/>
    <w:rsid w:val="00EE45E2"/>
    <w:rsid w:val="00EE4B11"/>
    <w:rsid w:val="00EE5F92"/>
    <w:rsid w:val="00EE652C"/>
    <w:rsid w:val="00EE6662"/>
    <w:rsid w:val="00EE7125"/>
    <w:rsid w:val="00EE784F"/>
    <w:rsid w:val="00EE7D8E"/>
    <w:rsid w:val="00EF0687"/>
    <w:rsid w:val="00EF1637"/>
    <w:rsid w:val="00EF20E1"/>
    <w:rsid w:val="00EF282E"/>
    <w:rsid w:val="00EF3631"/>
    <w:rsid w:val="00EF3DF0"/>
    <w:rsid w:val="00EF41C4"/>
    <w:rsid w:val="00EF45FC"/>
    <w:rsid w:val="00EF54CF"/>
    <w:rsid w:val="00EF6262"/>
    <w:rsid w:val="00EF6408"/>
    <w:rsid w:val="00EF7FAE"/>
    <w:rsid w:val="00F008D5"/>
    <w:rsid w:val="00F01347"/>
    <w:rsid w:val="00F01D34"/>
    <w:rsid w:val="00F01EDB"/>
    <w:rsid w:val="00F03D70"/>
    <w:rsid w:val="00F04948"/>
    <w:rsid w:val="00F054A3"/>
    <w:rsid w:val="00F05C81"/>
    <w:rsid w:val="00F0642C"/>
    <w:rsid w:val="00F06E0E"/>
    <w:rsid w:val="00F0752B"/>
    <w:rsid w:val="00F104F8"/>
    <w:rsid w:val="00F13D02"/>
    <w:rsid w:val="00F14B75"/>
    <w:rsid w:val="00F15D34"/>
    <w:rsid w:val="00F15FB9"/>
    <w:rsid w:val="00F16E89"/>
    <w:rsid w:val="00F1724E"/>
    <w:rsid w:val="00F17F57"/>
    <w:rsid w:val="00F20B52"/>
    <w:rsid w:val="00F20B55"/>
    <w:rsid w:val="00F22992"/>
    <w:rsid w:val="00F22FE6"/>
    <w:rsid w:val="00F238E5"/>
    <w:rsid w:val="00F23A11"/>
    <w:rsid w:val="00F23B24"/>
    <w:rsid w:val="00F24872"/>
    <w:rsid w:val="00F267D9"/>
    <w:rsid w:val="00F32063"/>
    <w:rsid w:val="00F32B8C"/>
    <w:rsid w:val="00F34B42"/>
    <w:rsid w:val="00F35E67"/>
    <w:rsid w:val="00F35F08"/>
    <w:rsid w:val="00F37760"/>
    <w:rsid w:val="00F37904"/>
    <w:rsid w:val="00F41799"/>
    <w:rsid w:val="00F42C5B"/>
    <w:rsid w:val="00F42C67"/>
    <w:rsid w:val="00F46D5E"/>
    <w:rsid w:val="00F46EE8"/>
    <w:rsid w:val="00F511ED"/>
    <w:rsid w:val="00F51B2C"/>
    <w:rsid w:val="00F53076"/>
    <w:rsid w:val="00F535C0"/>
    <w:rsid w:val="00F53C9A"/>
    <w:rsid w:val="00F543B3"/>
    <w:rsid w:val="00F559B3"/>
    <w:rsid w:val="00F564B4"/>
    <w:rsid w:val="00F57207"/>
    <w:rsid w:val="00F60549"/>
    <w:rsid w:val="00F62082"/>
    <w:rsid w:val="00F63A0C"/>
    <w:rsid w:val="00F64447"/>
    <w:rsid w:val="00F644E1"/>
    <w:rsid w:val="00F66911"/>
    <w:rsid w:val="00F704AC"/>
    <w:rsid w:val="00F749DF"/>
    <w:rsid w:val="00F756A2"/>
    <w:rsid w:val="00F7575D"/>
    <w:rsid w:val="00F76D55"/>
    <w:rsid w:val="00F76F7D"/>
    <w:rsid w:val="00F77ADA"/>
    <w:rsid w:val="00F81406"/>
    <w:rsid w:val="00F82586"/>
    <w:rsid w:val="00F831F0"/>
    <w:rsid w:val="00F84B90"/>
    <w:rsid w:val="00F85A33"/>
    <w:rsid w:val="00F8716B"/>
    <w:rsid w:val="00F87351"/>
    <w:rsid w:val="00F8753E"/>
    <w:rsid w:val="00F87A21"/>
    <w:rsid w:val="00F90506"/>
    <w:rsid w:val="00F92FC7"/>
    <w:rsid w:val="00F935F5"/>
    <w:rsid w:val="00F93BBC"/>
    <w:rsid w:val="00F95884"/>
    <w:rsid w:val="00F9613F"/>
    <w:rsid w:val="00F96D9E"/>
    <w:rsid w:val="00FA088D"/>
    <w:rsid w:val="00FA2400"/>
    <w:rsid w:val="00FA24D5"/>
    <w:rsid w:val="00FA2977"/>
    <w:rsid w:val="00FA29A3"/>
    <w:rsid w:val="00FA2BE1"/>
    <w:rsid w:val="00FA2D6C"/>
    <w:rsid w:val="00FA3793"/>
    <w:rsid w:val="00FA5249"/>
    <w:rsid w:val="00FA5586"/>
    <w:rsid w:val="00FA6A00"/>
    <w:rsid w:val="00FA70AC"/>
    <w:rsid w:val="00FB0627"/>
    <w:rsid w:val="00FB0632"/>
    <w:rsid w:val="00FB32A7"/>
    <w:rsid w:val="00FB43AF"/>
    <w:rsid w:val="00FB52EC"/>
    <w:rsid w:val="00FB5911"/>
    <w:rsid w:val="00FB5980"/>
    <w:rsid w:val="00FB6F8F"/>
    <w:rsid w:val="00FB7CF0"/>
    <w:rsid w:val="00FC223E"/>
    <w:rsid w:val="00FC25BF"/>
    <w:rsid w:val="00FC3B2E"/>
    <w:rsid w:val="00FC3D65"/>
    <w:rsid w:val="00FC63B5"/>
    <w:rsid w:val="00FC6C40"/>
    <w:rsid w:val="00FC704A"/>
    <w:rsid w:val="00FD0C23"/>
    <w:rsid w:val="00FD1079"/>
    <w:rsid w:val="00FD219C"/>
    <w:rsid w:val="00FD24B8"/>
    <w:rsid w:val="00FD479A"/>
    <w:rsid w:val="00FD4B3B"/>
    <w:rsid w:val="00FD63F0"/>
    <w:rsid w:val="00FD79CE"/>
    <w:rsid w:val="00FE08C3"/>
    <w:rsid w:val="00FE3D40"/>
    <w:rsid w:val="00FE5CFD"/>
    <w:rsid w:val="00FE62CC"/>
    <w:rsid w:val="00FE6806"/>
    <w:rsid w:val="00FE7179"/>
    <w:rsid w:val="00FE798D"/>
    <w:rsid w:val="00FF2CA3"/>
    <w:rsid w:val="00FF30FF"/>
    <w:rsid w:val="00FF313B"/>
    <w:rsid w:val="00FF32B4"/>
    <w:rsid w:val="00FF3D14"/>
    <w:rsid w:val="00FF5C8F"/>
    <w:rsid w:val="00FF6F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5E6B89"/>
  <w15:chartTrackingRefBased/>
  <w15:docId w15:val="{D500D2FF-F339-4BFD-921A-AC36F2522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rsid w:val="005D503B"/>
    <w:pPr>
      <w:widowControl w:val="0"/>
      <w:spacing w:line="48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1"/>
    <w:uiPriority w:val="9"/>
    <w:qFormat/>
    <w:rsid w:val="00A326E0"/>
    <w:pPr>
      <w:keepNext/>
      <w:keepLines/>
      <w:spacing w:before="340" w:after="33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326E0"/>
    <w:pPr>
      <w:keepNext/>
      <w:keepLines/>
      <w:spacing w:before="260" w:after="260"/>
      <w:outlineLvl w:val="1"/>
    </w:pPr>
    <w:rPr>
      <w:rFonts w:eastAsia="黑体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326E0"/>
    <w:pPr>
      <w:keepNext/>
      <w:keepLines/>
      <w:spacing w:before="260" w:after="260"/>
      <w:outlineLvl w:val="2"/>
    </w:pPr>
    <w:rPr>
      <w:rFonts w:eastAsia="黑体"/>
      <w:b/>
      <w:bCs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15496"/>
    <w:pPr>
      <w:keepNext/>
      <w:widowControl/>
      <w:spacing w:before="240" w:after="60"/>
      <w:outlineLvl w:val="3"/>
    </w:pPr>
    <w:rPr>
      <w:rFonts w:cs="Times New Roman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15496"/>
    <w:pPr>
      <w:widowControl/>
      <w:spacing w:before="240" w:after="60"/>
      <w:outlineLvl w:val="4"/>
    </w:pPr>
    <w:rPr>
      <w:rFonts w:cs="Times New Roman"/>
      <w:b/>
      <w:bCs/>
      <w:i/>
      <w:iCs/>
      <w:kern w:val="0"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15496"/>
    <w:pPr>
      <w:widowControl/>
      <w:spacing w:before="240" w:after="60"/>
      <w:outlineLvl w:val="5"/>
    </w:pPr>
    <w:rPr>
      <w:rFonts w:cs="Times New Roman"/>
      <w:b/>
      <w:bCs/>
      <w:kern w:val="0"/>
      <w:sz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15496"/>
    <w:pPr>
      <w:widowControl/>
      <w:spacing w:before="240" w:after="60"/>
      <w:outlineLvl w:val="6"/>
    </w:pPr>
    <w:rPr>
      <w:rFonts w:cs="Times New Roman"/>
      <w:kern w:val="0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15496"/>
    <w:pPr>
      <w:widowControl/>
      <w:spacing w:before="240" w:after="60"/>
      <w:outlineLvl w:val="7"/>
    </w:pPr>
    <w:rPr>
      <w:rFonts w:cs="Times New Roman"/>
      <w:i/>
      <w:iCs/>
      <w:kern w:val="0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15496"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0">
    <w:name w:val="标题 11"/>
    <w:basedOn w:val="a"/>
    <w:next w:val="a"/>
    <w:link w:val="10"/>
    <w:uiPriority w:val="9"/>
    <w:qFormat/>
    <w:rsid w:val="00715496"/>
    <w:pPr>
      <w:keepNext/>
      <w:widowControl/>
      <w:spacing w:before="240" w:after="60"/>
      <w:outlineLvl w:val="0"/>
    </w:pPr>
    <w:rPr>
      <w:rFonts w:eastAsia="黑体"/>
      <w:b/>
      <w:bCs/>
      <w:kern w:val="32"/>
      <w:sz w:val="32"/>
      <w:szCs w:val="32"/>
    </w:rPr>
  </w:style>
  <w:style w:type="paragraph" w:customStyle="1" w:styleId="21">
    <w:name w:val="标题 21"/>
    <w:basedOn w:val="a"/>
    <w:next w:val="a"/>
    <w:uiPriority w:val="9"/>
    <w:unhideWhenUsed/>
    <w:qFormat/>
    <w:rsid w:val="00715496"/>
    <w:pPr>
      <w:keepNext/>
      <w:widowControl/>
      <w:spacing w:before="240" w:after="60"/>
      <w:outlineLvl w:val="1"/>
    </w:pPr>
    <w:rPr>
      <w:rFonts w:eastAsia="黑体" w:cs="Times New Roman"/>
      <w:b/>
      <w:bCs/>
      <w:iCs/>
      <w:kern w:val="0"/>
      <w:sz w:val="28"/>
      <w:szCs w:val="28"/>
    </w:rPr>
  </w:style>
  <w:style w:type="paragraph" w:customStyle="1" w:styleId="31">
    <w:name w:val="标题 31"/>
    <w:basedOn w:val="a"/>
    <w:next w:val="a"/>
    <w:uiPriority w:val="9"/>
    <w:semiHidden/>
    <w:unhideWhenUsed/>
    <w:qFormat/>
    <w:rsid w:val="00715496"/>
    <w:pPr>
      <w:keepNext/>
      <w:widowControl/>
      <w:spacing w:before="240" w:after="60"/>
      <w:outlineLvl w:val="2"/>
    </w:pPr>
    <w:rPr>
      <w:rFonts w:ascii="Arial" w:eastAsia="黑体" w:hAnsi="Arial" w:cs="Times New Roman"/>
      <w:b/>
      <w:bCs/>
      <w:kern w:val="0"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715496"/>
    <w:rPr>
      <w:rFonts w:cs="Times New Roman"/>
      <w:b/>
      <w:bCs/>
      <w:kern w:val="0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15496"/>
    <w:rPr>
      <w:rFonts w:cs="Times New Roman"/>
      <w:b/>
      <w:bCs/>
      <w:i/>
      <w:iCs/>
      <w:kern w:val="0"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715496"/>
    <w:rPr>
      <w:rFonts w:cs="Times New Roman"/>
      <w:b/>
      <w:bCs/>
      <w:kern w:val="0"/>
      <w:sz w:val="22"/>
    </w:rPr>
  </w:style>
  <w:style w:type="character" w:customStyle="1" w:styleId="70">
    <w:name w:val="标题 7 字符"/>
    <w:basedOn w:val="a0"/>
    <w:link w:val="7"/>
    <w:uiPriority w:val="9"/>
    <w:semiHidden/>
    <w:rsid w:val="00715496"/>
    <w:rPr>
      <w:rFonts w:cs="Times New Roman"/>
      <w:kern w:val="0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715496"/>
    <w:rPr>
      <w:rFonts w:cs="Times New Roman"/>
      <w:i/>
      <w:iCs/>
      <w:kern w:val="0"/>
      <w:sz w:val="24"/>
      <w:szCs w:val="24"/>
    </w:rPr>
  </w:style>
  <w:style w:type="paragraph" w:customStyle="1" w:styleId="91">
    <w:name w:val="标题 91"/>
    <w:basedOn w:val="a"/>
    <w:next w:val="a"/>
    <w:uiPriority w:val="9"/>
    <w:semiHidden/>
    <w:unhideWhenUsed/>
    <w:qFormat/>
    <w:rsid w:val="00715496"/>
    <w:pPr>
      <w:widowControl/>
      <w:spacing w:before="240" w:after="60"/>
      <w:outlineLvl w:val="8"/>
    </w:pPr>
    <w:rPr>
      <w:rFonts w:ascii="Arial" w:eastAsia="黑体" w:hAnsi="Arial" w:cs="Times New Roman"/>
      <w:kern w:val="0"/>
      <w:sz w:val="22"/>
    </w:rPr>
  </w:style>
  <w:style w:type="numbering" w:customStyle="1" w:styleId="12">
    <w:name w:val="无列表1"/>
    <w:next w:val="a2"/>
    <w:uiPriority w:val="99"/>
    <w:semiHidden/>
    <w:unhideWhenUsed/>
    <w:rsid w:val="00715496"/>
  </w:style>
  <w:style w:type="character" w:customStyle="1" w:styleId="10">
    <w:name w:val="标题 1 字符"/>
    <w:basedOn w:val="a0"/>
    <w:link w:val="110"/>
    <w:uiPriority w:val="9"/>
    <w:rsid w:val="00715496"/>
    <w:rPr>
      <w:rFonts w:ascii="Times New Roman" w:eastAsia="黑体" w:hAnsi="Times New Roman"/>
      <w:b/>
      <w:bCs/>
      <w:kern w:val="32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326E0"/>
    <w:rPr>
      <w:rFonts w:ascii="Times New Roman" w:eastAsia="黑体" w:hAnsi="Times New Roman"/>
      <w:b/>
      <w:bCs/>
      <w:iCs/>
      <w:sz w:val="24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A326E0"/>
    <w:rPr>
      <w:rFonts w:ascii="Times New Roman" w:eastAsia="黑体" w:hAnsi="Times New Roman"/>
      <w:b/>
      <w:b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715496"/>
    <w:rPr>
      <w:rFonts w:ascii="Arial" w:eastAsia="黑体" w:hAnsi="Arial"/>
    </w:rPr>
  </w:style>
  <w:style w:type="paragraph" w:customStyle="1" w:styleId="13">
    <w:name w:val="标题1"/>
    <w:basedOn w:val="a"/>
    <w:next w:val="a"/>
    <w:uiPriority w:val="10"/>
    <w:qFormat/>
    <w:rsid w:val="00715496"/>
    <w:pPr>
      <w:widowControl/>
      <w:spacing w:before="240" w:after="60"/>
      <w:jc w:val="center"/>
      <w:outlineLvl w:val="0"/>
    </w:pPr>
    <w:rPr>
      <w:rFonts w:eastAsia="黑体" w:cs="Times New Roman"/>
      <w:b/>
      <w:bCs/>
      <w:kern w:val="28"/>
      <w:sz w:val="32"/>
      <w:szCs w:val="32"/>
    </w:rPr>
  </w:style>
  <w:style w:type="character" w:customStyle="1" w:styleId="a3">
    <w:name w:val="标题 字符"/>
    <w:basedOn w:val="a0"/>
    <w:link w:val="a4"/>
    <w:uiPriority w:val="10"/>
    <w:rsid w:val="00A326E0"/>
    <w:rPr>
      <w:rFonts w:ascii="Times New Roman" w:eastAsia="黑体" w:hAnsi="Times New Roman"/>
      <w:b/>
      <w:bCs/>
      <w:kern w:val="28"/>
      <w:sz w:val="24"/>
      <w:szCs w:val="24"/>
    </w:rPr>
  </w:style>
  <w:style w:type="paragraph" w:customStyle="1" w:styleId="14">
    <w:name w:val="副标题1"/>
    <w:basedOn w:val="a"/>
    <w:next w:val="a"/>
    <w:uiPriority w:val="11"/>
    <w:qFormat/>
    <w:rsid w:val="00715496"/>
    <w:pPr>
      <w:widowControl/>
      <w:spacing w:after="60"/>
      <w:jc w:val="center"/>
      <w:outlineLvl w:val="1"/>
    </w:pPr>
    <w:rPr>
      <w:rFonts w:ascii="Arial" w:eastAsia="黑体" w:hAnsi="Arial" w:cs="Times New Roman"/>
      <w:kern w:val="0"/>
      <w:szCs w:val="24"/>
    </w:rPr>
  </w:style>
  <w:style w:type="character" w:customStyle="1" w:styleId="a5">
    <w:name w:val="副标题 字符"/>
    <w:basedOn w:val="a0"/>
    <w:link w:val="a6"/>
    <w:uiPriority w:val="11"/>
    <w:rsid w:val="00715496"/>
    <w:rPr>
      <w:rFonts w:ascii="Arial" w:eastAsia="黑体" w:hAnsi="Arial"/>
      <w:sz w:val="24"/>
      <w:szCs w:val="24"/>
    </w:rPr>
  </w:style>
  <w:style w:type="character" w:styleId="a7">
    <w:name w:val="Strong"/>
    <w:basedOn w:val="a0"/>
    <w:uiPriority w:val="22"/>
    <w:qFormat/>
    <w:rsid w:val="00715496"/>
    <w:rPr>
      <w:b/>
      <w:bCs/>
    </w:rPr>
  </w:style>
  <w:style w:type="character" w:customStyle="1" w:styleId="15">
    <w:name w:val="强调1"/>
    <w:basedOn w:val="a0"/>
    <w:uiPriority w:val="20"/>
    <w:qFormat/>
    <w:rsid w:val="00715496"/>
    <w:rPr>
      <w:rFonts w:ascii="Times New Roman" w:hAnsi="Times New Roman"/>
      <w:b/>
      <w:i/>
      <w:iCs/>
    </w:rPr>
  </w:style>
  <w:style w:type="paragraph" w:styleId="a8">
    <w:name w:val="No Spacing"/>
    <w:basedOn w:val="a"/>
    <w:uiPriority w:val="1"/>
    <w:qFormat/>
    <w:rsid w:val="00715496"/>
    <w:pPr>
      <w:widowControl/>
    </w:pPr>
    <w:rPr>
      <w:rFonts w:cs="Times New Roman"/>
      <w:kern w:val="0"/>
      <w:szCs w:val="32"/>
    </w:rPr>
  </w:style>
  <w:style w:type="paragraph" w:styleId="a9">
    <w:name w:val="List Paragraph"/>
    <w:basedOn w:val="a"/>
    <w:uiPriority w:val="34"/>
    <w:qFormat/>
    <w:rsid w:val="00715496"/>
    <w:pPr>
      <w:widowControl/>
      <w:ind w:left="720"/>
      <w:contextualSpacing/>
    </w:pPr>
    <w:rPr>
      <w:rFonts w:cs="Times New Roman"/>
      <w:kern w:val="0"/>
      <w:szCs w:val="24"/>
    </w:rPr>
  </w:style>
  <w:style w:type="paragraph" w:styleId="aa">
    <w:name w:val="Quote"/>
    <w:basedOn w:val="a"/>
    <w:next w:val="a"/>
    <w:link w:val="ab"/>
    <w:uiPriority w:val="29"/>
    <w:qFormat/>
    <w:rsid w:val="00715496"/>
    <w:pPr>
      <w:widowControl/>
    </w:pPr>
    <w:rPr>
      <w:rFonts w:cs="Times New Roman"/>
      <w:i/>
      <w:kern w:val="0"/>
      <w:szCs w:val="24"/>
    </w:rPr>
  </w:style>
  <w:style w:type="character" w:customStyle="1" w:styleId="ab">
    <w:name w:val="引用 字符"/>
    <w:basedOn w:val="a0"/>
    <w:link w:val="aa"/>
    <w:uiPriority w:val="29"/>
    <w:rsid w:val="00715496"/>
    <w:rPr>
      <w:rFonts w:cs="Times New Roman"/>
      <w:i/>
      <w:kern w:val="0"/>
      <w:sz w:val="24"/>
      <w:szCs w:val="24"/>
    </w:rPr>
  </w:style>
  <w:style w:type="paragraph" w:styleId="ac">
    <w:name w:val="Intense Quote"/>
    <w:basedOn w:val="a"/>
    <w:next w:val="a"/>
    <w:link w:val="ad"/>
    <w:uiPriority w:val="30"/>
    <w:qFormat/>
    <w:rsid w:val="00715496"/>
    <w:pPr>
      <w:widowControl/>
      <w:ind w:left="720" w:right="720"/>
    </w:pPr>
    <w:rPr>
      <w:rFonts w:cs="Times New Roman"/>
      <w:b/>
      <w:i/>
      <w:kern w:val="0"/>
    </w:rPr>
  </w:style>
  <w:style w:type="character" w:customStyle="1" w:styleId="ad">
    <w:name w:val="明显引用 字符"/>
    <w:basedOn w:val="a0"/>
    <w:link w:val="ac"/>
    <w:uiPriority w:val="30"/>
    <w:rsid w:val="00715496"/>
    <w:rPr>
      <w:rFonts w:cs="Times New Roman"/>
      <w:b/>
      <w:i/>
      <w:kern w:val="0"/>
      <w:sz w:val="24"/>
    </w:rPr>
  </w:style>
  <w:style w:type="character" w:customStyle="1" w:styleId="16">
    <w:name w:val="不明显强调1"/>
    <w:uiPriority w:val="19"/>
    <w:qFormat/>
    <w:rsid w:val="00715496"/>
    <w:rPr>
      <w:i/>
      <w:color w:val="5A5A5A"/>
    </w:rPr>
  </w:style>
  <w:style w:type="character" w:styleId="ae">
    <w:name w:val="Intense Emphasis"/>
    <w:basedOn w:val="a0"/>
    <w:uiPriority w:val="21"/>
    <w:qFormat/>
    <w:rsid w:val="00715496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715496"/>
    <w:rPr>
      <w:sz w:val="24"/>
      <w:szCs w:val="24"/>
      <w:u w:val="single"/>
    </w:rPr>
  </w:style>
  <w:style w:type="character" w:styleId="af0">
    <w:name w:val="Intense Reference"/>
    <w:basedOn w:val="a0"/>
    <w:uiPriority w:val="32"/>
    <w:qFormat/>
    <w:rsid w:val="00715496"/>
    <w:rPr>
      <w:b/>
      <w:sz w:val="24"/>
      <w:u w:val="single"/>
    </w:rPr>
  </w:style>
  <w:style w:type="character" w:customStyle="1" w:styleId="17">
    <w:name w:val="书籍标题1"/>
    <w:basedOn w:val="a0"/>
    <w:uiPriority w:val="33"/>
    <w:qFormat/>
    <w:rsid w:val="00715496"/>
    <w:rPr>
      <w:rFonts w:ascii="Arial" w:eastAsia="黑体" w:hAnsi="Arial"/>
      <w:b/>
      <w:i/>
      <w:sz w:val="24"/>
      <w:szCs w:val="24"/>
    </w:rPr>
  </w:style>
  <w:style w:type="character" w:customStyle="1" w:styleId="11">
    <w:name w:val="标题 1 字符1"/>
    <w:basedOn w:val="a0"/>
    <w:link w:val="1"/>
    <w:uiPriority w:val="9"/>
    <w:rsid w:val="00A326E0"/>
    <w:rPr>
      <w:rFonts w:ascii="Times New Roman" w:hAnsi="Times New Roman"/>
      <w:b/>
      <w:bCs/>
      <w:kern w:val="44"/>
      <w:sz w:val="2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715496"/>
    <w:pPr>
      <w:keepLines w:val="0"/>
      <w:widowControl/>
      <w:spacing w:before="240" w:after="60"/>
      <w:outlineLvl w:val="9"/>
    </w:pPr>
    <w:rPr>
      <w:rFonts w:eastAsia="黑体" w:cs="Times New Roman"/>
      <w:kern w:val="32"/>
      <w:sz w:val="32"/>
      <w:szCs w:val="32"/>
    </w:rPr>
  </w:style>
  <w:style w:type="paragraph" w:customStyle="1" w:styleId="Paragraph">
    <w:name w:val="Paragraph"/>
    <w:basedOn w:val="a"/>
    <w:rsid w:val="00715496"/>
    <w:pPr>
      <w:widowControl/>
      <w:spacing w:before="120"/>
      <w:ind w:firstLine="720"/>
    </w:pPr>
    <w:rPr>
      <w:rFonts w:eastAsia="Times New Roman" w:cs="Times New Roman"/>
      <w:kern w:val="0"/>
      <w:szCs w:val="24"/>
      <w:lang w:eastAsia="en-US"/>
    </w:rPr>
  </w:style>
  <w:style w:type="paragraph" w:customStyle="1" w:styleId="Teaser">
    <w:name w:val="Teaser"/>
    <w:basedOn w:val="a"/>
    <w:rsid w:val="00715496"/>
    <w:pPr>
      <w:widowControl/>
      <w:spacing w:before="120"/>
    </w:pPr>
    <w:rPr>
      <w:rFonts w:eastAsia="Times New Roman" w:cs="Times New Roman"/>
      <w:kern w:val="0"/>
      <w:szCs w:val="24"/>
      <w:lang w:eastAsia="en-US"/>
    </w:rPr>
  </w:style>
  <w:style w:type="paragraph" w:styleId="af1">
    <w:name w:val="Bibliography"/>
    <w:basedOn w:val="a"/>
    <w:next w:val="a"/>
    <w:uiPriority w:val="37"/>
    <w:unhideWhenUsed/>
    <w:rsid w:val="00715496"/>
    <w:pPr>
      <w:widowControl/>
      <w:tabs>
        <w:tab w:val="left" w:pos="504"/>
      </w:tabs>
      <w:spacing w:after="240" w:line="240" w:lineRule="auto"/>
      <w:ind w:left="504" w:hanging="504"/>
    </w:pPr>
    <w:rPr>
      <w:rFonts w:cs="Times New Roman"/>
      <w:kern w:val="0"/>
      <w:szCs w:val="24"/>
    </w:rPr>
  </w:style>
  <w:style w:type="character" w:styleId="af2">
    <w:name w:val="Placeholder Text"/>
    <w:basedOn w:val="a0"/>
    <w:uiPriority w:val="99"/>
    <w:semiHidden/>
    <w:rsid w:val="00715496"/>
    <w:rPr>
      <w:color w:val="808080"/>
    </w:rPr>
  </w:style>
  <w:style w:type="paragraph" w:styleId="af3">
    <w:name w:val="header"/>
    <w:basedOn w:val="a"/>
    <w:link w:val="af4"/>
    <w:uiPriority w:val="99"/>
    <w:unhideWhenUsed/>
    <w:rsid w:val="00715496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kern w:val="0"/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715496"/>
    <w:rPr>
      <w:rFonts w:cs="Times New Roman"/>
      <w:kern w:val="0"/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715496"/>
    <w:pPr>
      <w:widowControl/>
      <w:tabs>
        <w:tab w:val="center" w:pos="4153"/>
        <w:tab w:val="right" w:pos="8306"/>
      </w:tabs>
      <w:snapToGrid w:val="0"/>
      <w:jc w:val="left"/>
    </w:pPr>
    <w:rPr>
      <w:rFonts w:cs="Times New Roman"/>
      <w:kern w:val="0"/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715496"/>
    <w:rPr>
      <w:rFonts w:cs="Times New Roman"/>
      <w:kern w:val="0"/>
      <w:sz w:val="18"/>
      <w:szCs w:val="18"/>
    </w:rPr>
  </w:style>
  <w:style w:type="table" w:styleId="af7">
    <w:name w:val="Table Grid"/>
    <w:basedOn w:val="a1"/>
    <w:uiPriority w:val="59"/>
    <w:rsid w:val="00715496"/>
    <w:rPr>
      <w:rFonts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8">
    <w:name w:val="题注1"/>
    <w:basedOn w:val="a"/>
    <w:next w:val="a"/>
    <w:uiPriority w:val="35"/>
    <w:unhideWhenUsed/>
    <w:rsid w:val="00715496"/>
    <w:pPr>
      <w:widowControl/>
    </w:pPr>
    <w:rPr>
      <w:rFonts w:eastAsia="黑体" w:cs="Times New Roman"/>
      <w:b/>
      <w:kern w:val="0"/>
      <w:szCs w:val="20"/>
    </w:rPr>
  </w:style>
  <w:style w:type="character" w:customStyle="1" w:styleId="19">
    <w:name w:val="超链接1"/>
    <w:basedOn w:val="a0"/>
    <w:uiPriority w:val="99"/>
    <w:unhideWhenUsed/>
    <w:rsid w:val="00715496"/>
    <w:rPr>
      <w:color w:val="F7B615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15496"/>
    <w:rPr>
      <w:color w:val="605E5C"/>
      <w:shd w:val="clear" w:color="auto" w:fill="E1DFDD"/>
    </w:rPr>
  </w:style>
  <w:style w:type="paragraph" w:customStyle="1" w:styleId="Acknowledgement">
    <w:name w:val="Acknowledgement"/>
    <w:basedOn w:val="a"/>
    <w:rsid w:val="00715496"/>
    <w:pPr>
      <w:widowControl/>
      <w:spacing w:before="120"/>
      <w:ind w:left="720" w:hanging="720"/>
      <w:jc w:val="left"/>
    </w:pPr>
    <w:rPr>
      <w:rFonts w:eastAsia="Times New Roman" w:cs="Times New Roman"/>
      <w:kern w:val="0"/>
      <w:szCs w:val="24"/>
      <w:lang w:eastAsia="en-US"/>
    </w:rPr>
  </w:style>
  <w:style w:type="paragraph" w:styleId="af8">
    <w:name w:val="Balloon Text"/>
    <w:basedOn w:val="a"/>
    <w:link w:val="af9"/>
    <w:uiPriority w:val="99"/>
    <w:semiHidden/>
    <w:unhideWhenUsed/>
    <w:rsid w:val="00715496"/>
    <w:pPr>
      <w:widowControl/>
    </w:pPr>
    <w:rPr>
      <w:rFonts w:cs="Times New Roman"/>
      <w:kern w:val="0"/>
      <w:sz w:val="18"/>
      <w:szCs w:val="18"/>
    </w:rPr>
  </w:style>
  <w:style w:type="character" w:customStyle="1" w:styleId="af9">
    <w:name w:val="批注框文本 字符"/>
    <w:basedOn w:val="a0"/>
    <w:link w:val="af8"/>
    <w:uiPriority w:val="99"/>
    <w:semiHidden/>
    <w:rsid w:val="00715496"/>
    <w:rPr>
      <w:rFonts w:cs="Times New Roman"/>
      <w:kern w:val="0"/>
      <w:sz w:val="18"/>
      <w:szCs w:val="18"/>
    </w:rPr>
  </w:style>
  <w:style w:type="character" w:customStyle="1" w:styleId="210">
    <w:name w:val="标题 2 字符1"/>
    <w:basedOn w:val="a0"/>
    <w:uiPriority w:val="9"/>
    <w:semiHidden/>
    <w:rsid w:val="0071549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10">
    <w:name w:val="标题 3 字符1"/>
    <w:basedOn w:val="a0"/>
    <w:uiPriority w:val="9"/>
    <w:semiHidden/>
    <w:rsid w:val="00715496"/>
    <w:rPr>
      <w:b/>
      <w:bCs/>
      <w:sz w:val="32"/>
      <w:szCs w:val="32"/>
    </w:rPr>
  </w:style>
  <w:style w:type="character" w:customStyle="1" w:styleId="910">
    <w:name w:val="标题 9 字符1"/>
    <w:basedOn w:val="a0"/>
    <w:uiPriority w:val="9"/>
    <w:semiHidden/>
    <w:rsid w:val="00715496"/>
    <w:rPr>
      <w:rFonts w:asciiTheme="majorHAnsi" w:eastAsiaTheme="majorEastAsia" w:hAnsiTheme="majorHAnsi" w:cstheme="majorBidi"/>
      <w:szCs w:val="21"/>
    </w:rPr>
  </w:style>
  <w:style w:type="paragraph" w:styleId="a4">
    <w:name w:val="Title"/>
    <w:basedOn w:val="a"/>
    <w:next w:val="a"/>
    <w:link w:val="a3"/>
    <w:uiPriority w:val="10"/>
    <w:qFormat/>
    <w:rsid w:val="00A326E0"/>
    <w:pPr>
      <w:spacing w:before="240" w:after="60"/>
      <w:outlineLvl w:val="0"/>
    </w:pPr>
    <w:rPr>
      <w:rFonts w:eastAsia="黑体"/>
      <w:b/>
      <w:bCs/>
      <w:kern w:val="28"/>
      <w:szCs w:val="24"/>
    </w:rPr>
  </w:style>
  <w:style w:type="character" w:customStyle="1" w:styleId="1a">
    <w:name w:val="标题 字符1"/>
    <w:basedOn w:val="a0"/>
    <w:uiPriority w:val="10"/>
    <w:rsid w:val="00715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Subtitle"/>
    <w:basedOn w:val="a"/>
    <w:next w:val="a"/>
    <w:link w:val="a5"/>
    <w:uiPriority w:val="11"/>
    <w:qFormat/>
    <w:rsid w:val="00715496"/>
    <w:pPr>
      <w:spacing w:before="240" w:after="60" w:line="312" w:lineRule="auto"/>
      <w:jc w:val="center"/>
      <w:outlineLvl w:val="1"/>
    </w:pPr>
    <w:rPr>
      <w:rFonts w:ascii="Arial" w:eastAsia="黑体" w:hAnsi="Arial"/>
      <w:szCs w:val="24"/>
    </w:rPr>
  </w:style>
  <w:style w:type="character" w:customStyle="1" w:styleId="1b">
    <w:name w:val="副标题 字符1"/>
    <w:basedOn w:val="a0"/>
    <w:uiPriority w:val="11"/>
    <w:rsid w:val="00715496"/>
    <w:rPr>
      <w:b/>
      <w:bCs/>
      <w:kern w:val="28"/>
      <w:sz w:val="32"/>
      <w:szCs w:val="32"/>
    </w:rPr>
  </w:style>
  <w:style w:type="character" w:styleId="afa">
    <w:name w:val="Emphasis"/>
    <w:basedOn w:val="a0"/>
    <w:uiPriority w:val="20"/>
    <w:qFormat/>
    <w:rsid w:val="00715496"/>
    <w:rPr>
      <w:i/>
      <w:iCs/>
    </w:rPr>
  </w:style>
  <w:style w:type="character" w:styleId="afb">
    <w:name w:val="Subtle Emphasis"/>
    <w:basedOn w:val="a0"/>
    <w:uiPriority w:val="19"/>
    <w:qFormat/>
    <w:rsid w:val="00715496"/>
    <w:rPr>
      <w:i/>
      <w:iCs/>
      <w:color w:val="404040" w:themeColor="text1" w:themeTint="BF"/>
    </w:rPr>
  </w:style>
  <w:style w:type="character" w:styleId="afc">
    <w:name w:val="Book Title"/>
    <w:basedOn w:val="a0"/>
    <w:uiPriority w:val="33"/>
    <w:qFormat/>
    <w:rsid w:val="00715496"/>
    <w:rPr>
      <w:b/>
      <w:bCs/>
      <w:i/>
      <w:iCs/>
      <w:spacing w:val="5"/>
    </w:rPr>
  </w:style>
  <w:style w:type="character" w:styleId="afd">
    <w:name w:val="Hyperlink"/>
    <w:basedOn w:val="a0"/>
    <w:uiPriority w:val="99"/>
    <w:unhideWhenUsed/>
    <w:rsid w:val="00715496"/>
    <w:rPr>
      <w:color w:val="0563C1" w:themeColor="hyperlink"/>
      <w:u w:val="single"/>
    </w:rPr>
  </w:style>
  <w:style w:type="character" w:styleId="afe">
    <w:name w:val="annotation reference"/>
    <w:basedOn w:val="a0"/>
    <w:uiPriority w:val="99"/>
    <w:rsid w:val="000F3DF7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ff">
    <w:name w:val="annotation text"/>
    <w:basedOn w:val="a"/>
    <w:link w:val="aff0"/>
    <w:uiPriority w:val="99"/>
    <w:semiHidden/>
    <w:unhideWhenUsed/>
    <w:rPr>
      <w:rFonts w:ascii="Tahoma" w:hAnsi="Tahoma" w:cs="Tahoma"/>
      <w:sz w:val="16"/>
      <w:szCs w:val="20"/>
    </w:rPr>
  </w:style>
  <w:style w:type="character" w:customStyle="1" w:styleId="aff0">
    <w:name w:val="批注文字 字符"/>
    <w:basedOn w:val="a0"/>
    <w:link w:val="aff"/>
    <w:uiPriority w:val="99"/>
    <w:semiHidden/>
    <w:rPr>
      <w:rFonts w:ascii="Tahoma" w:hAnsi="Tahoma" w:cs="Tahoma"/>
      <w:sz w:val="16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14BDB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014BDB"/>
    <w:rPr>
      <w:rFonts w:ascii="Tahoma" w:hAnsi="Tahoma" w:cs="Tahoma"/>
      <w:b/>
      <w:bCs/>
      <w:sz w:val="16"/>
      <w:szCs w:val="20"/>
    </w:rPr>
  </w:style>
  <w:style w:type="paragraph" w:styleId="aff3">
    <w:name w:val="caption"/>
    <w:basedOn w:val="a"/>
    <w:next w:val="a"/>
    <w:uiPriority w:val="35"/>
    <w:unhideWhenUsed/>
    <w:pPr>
      <w:widowControl/>
    </w:pPr>
    <w:rPr>
      <w:rFonts w:eastAsia="黑体" w:cstheme="majorBidi"/>
      <w:b/>
      <w:kern w:val="0"/>
      <w:szCs w:val="20"/>
    </w:rPr>
  </w:style>
  <w:style w:type="character" w:styleId="aff4">
    <w:name w:val="Unresolved Mention"/>
    <w:basedOn w:val="a0"/>
    <w:uiPriority w:val="99"/>
    <w:unhideWhenUsed/>
    <w:rPr>
      <w:color w:val="605E5C"/>
      <w:shd w:val="clear" w:color="auto" w:fill="E1DFDD"/>
    </w:rPr>
  </w:style>
  <w:style w:type="paragraph" w:styleId="aff5">
    <w:name w:val="Revision"/>
    <w:hidden/>
    <w:uiPriority w:val="99"/>
    <w:semiHidden/>
    <w:rsid w:val="00597487"/>
  </w:style>
  <w:style w:type="character" w:styleId="aff6">
    <w:name w:val="FollowedHyperlink"/>
    <w:basedOn w:val="a0"/>
    <w:uiPriority w:val="99"/>
    <w:semiHidden/>
    <w:unhideWhenUsed/>
    <w:rsid w:val="00DD36D5"/>
    <w:rPr>
      <w:color w:val="954F72"/>
      <w:u w:val="single"/>
    </w:rPr>
  </w:style>
  <w:style w:type="paragraph" w:customStyle="1" w:styleId="msonormal0">
    <w:name w:val="msonormal"/>
    <w:basedOn w:val="a"/>
    <w:rsid w:val="00DD36D5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character" w:styleId="aff7">
    <w:name w:val="line number"/>
    <w:basedOn w:val="a0"/>
    <w:uiPriority w:val="99"/>
    <w:semiHidden/>
    <w:unhideWhenUsed/>
    <w:rsid w:val="008A73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5-12T07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 xsi:nil="true"/>
    <LocLastLocAttemptVersionLookup xmlns="4873beb7-5857-4685-be1f-d57550cc96cc">693885</LocLastLocAttemptVersionLookup>
    <LocLastLocAttemptVersionTypeLookup xmlns="4873beb7-5857-4685-be1f-d57550cc96cc" xsi:nil="true"/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1-11-23T17:25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43183</Value>
    </PublishStatusLookup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IntlLangReviewer xmlns="4873beb7-5857-4685-be1f-d57550cc96cc" xsi:nil="true"/>
    <LocOverallPreviewStatusLookup xmlns="4873beb7-5857-4685-be1f-d57550cc96cc" xsi:nil="true"/>
    <LocOverallPublishStatusLookup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Manager xmlns="4873beb7-5857-4685-be1f-d57550cc96cc" xsi:nil="true"/>
    <NumericId xmlns="4873beb7-5857-4685-be1f-d57550cc96cc">102786998</NumericId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ProcessedForHandoffsLookup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false</PrimaryImageGen>
    <PlannedPubDate xmlns="4873beb7-5857-4685-be1f-d57550cc96cc" xsi:nil="true"/>
    <CSXSubmissionMarket xmlns="4873beb7-5857-4685-be1f-d57550cc96cc" xsi:nil="true"/>
    <Downloads xmlns="4873beb7-5857-4685-be1f-d57550cc96cc">0</Downloads>
    <LocOverallHandbackStatusLookup xmlns="4873beb7-5857-4685-be1f-d57550cc96cc" xsi:nil="true"/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Provider xmlns="4873beb7-5857-4685-be1f-d57550cc96cc" xsi:nil="true"/>
    <UACurrentWords xmlns="4873beb7-5857-4685-be1f-d57550cc96cc" xsi:nil="true"/>
    <AssetId xmlns="4873beb7-5857-4685-be1f-d57550cc96cc">TP10278699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>Beta 1</Mileston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OriginalRelease xmlns="4873beb7-5857-4685-be1f-d57550cc96cc">14</OriginalRelease>
    <LocMarketGroupTiers2 xmlns="4873beb7-5857-4685-be1f-d57550cc96c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1D331F-33A3-4D0C-A96B-AAF4666D5C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93B789-726C-4ECA-9B1D-3D6E78DFE228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D92A7-954A-4ABF-AE43-62D66CD2C7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930262-6C9D-4D95-A00E-2D58BBC69C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5</Words>
  <Characters>929</Characters>
  <Application>Microsoft Office Word</Application>
  <DocSecurity>0</DocSecurity>
  <Lines>1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5</vt:i4>
      </vt:variant>
    </vt:vector>
  </HeadingPairs>
  <TitlesOfParts>
    <vt:vector size="16" baseType="lpstr">
      <vt:lpstr/>
      <vt:lpstr>The Natural Killer Cells Suppressor NKSM Promotes Triple-Negative Breast Cancer </vt:lpstr>
      <vt:lpstr>Abstract</vt:lpstr>
      <vt:lpstr>Introduction</vt:lpstr>
      <vt:lpstr>Results</vt:lpstr>
      <vt:lpstr>    High-throughput single-cell RNA sequencing revealed upregulation of the lncRNA U</vt:lpstr>
      <vt:lpstr>    UGDH-AS1 suppressed TINK cell activity by blocking IFN-γ expression</vt:lpstr>
      <vt:lpstr>    UGDH-AS1 encoded a micropeptide</vt:lpstr>
      <vt:lpstr>    UGDH-AS1-encoded micropeptide inhibited the antitumor activity of NK cells and p</vt:lpstr>
      <vt:lpstr>    Decreasing NK cell activity resulted in faster tumor growth in NKSM+/+ mice</vt:lpstr>
      <vt:lpstr>    TGF-β signaling pathway promoted the expression of NKSM</vt:lpstr>
      <vt:lpstr>    NKSM interacted with c-Myc</vt:lpstr>
      <vt:lpstr>    NKSM reduced the stability of the c-Myc protein by blocking Ser62 phosphorylatio</vt:lpstr>
      <vt:lpstr>    NKSM regulated NK cell activity by downregulating c-Myc-mediated T-bet expressio</vt:lpstr>
      <vt:lpstr>    NKSM was a potential target in TNBC immunotherapy</vt:lpstr>
      <vt:lpstr>    Discussion</vt:lpstr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y123.Org</dc:creator>
  <cp:lastModifiedBy>zz</cp:lastModifiedBy>
  <cp:revision>15</cp:revision>
  <dcterms:created xsi:type="dcterms:W3CDTF">2021-12-26T13:28:00Z</dcterms:created>
  <dcterms:modified xsi:type="dcterms:W3CDTF">2024-07-02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LocalizationTags">
    <vt:lpwstr/>
  </property>
  <property fmtid="{D5CDD505-2E9C-101B-9397-08002B2CF9AE}" pid="5" name="Feature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ZOTERO_PREF_1">
    <vt:lpwstr>&lt;data data-version="3" zotero-version="5.0.96.2"&gt;&lt;session id="atMfqnZe"/&gt;&lt;style id="http://www.zotero.org/styles/science-advances" hasBibliography="1" bibliographyStyleHasBeenSet="1"/&gt;&lt;prefs&gt;&lt;pref name="fieldType" value="Field"/&gt;&lt;/prefs&gt;&lt;/data&gt;</vt:lpwstr>
  </property>
</Properties>
</file>